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CA8EC0" w14:textId="77777777" w:rsidR="00795DD5" w:rsidRPr="00254158" w:rsidRDefault="00DF3D15" w:rsidP="0064286C">
      <w:pPr>
        <w:jc w:val="center"/>
        <w:rPr>
          <w:b/>
          <w:sz w:val="28"/>
        </w:rPr>
      </w:pPr>
      <w:r w:rsidRPr="00254158">
        <w:rPr>
          <w:b/>
          <w:sz w:val="28"/>
        </w:rPr>
        <w:t>Návrh na jmenování profesorem</w:t>
      </w:r>
    </w:p>
    <w:p w14:paraId="2CD32D20" w14:textId="77777777" w:rsidR="00526E51" w:rsidRDefault="00DF3D15" w:rsidP="00526E51">
      <w:pPr>
        <w:jc w:val="center"/>
      </w:pPr>
      <w:r w:rsidRPr="007E27F3">
        <w:t>Podle § 74 zákona č. 111/</w:t>
      </w:r>
      <w:r w:rsidR="00C64C16">
        <w:t>19</w:t>
      </w:r>
      <w:r w:rsidRPr="007E27F3">
        <w:t>98 Sb.</w:t>
      </w:r>
      <w:r w:rsidR="00C64C16">
        <w:t>,</w:t>
      </w:r>
      <w:r w:rsidRPr="007E27F3">
        <w:t xml:space="preserve"> </w:t>
      </w:r>
      <w:r w:rsidR="00C64C16">
        <w:t>o</w:t>
      </w:r>
      <w:r w:rsidRPr="007E27F3">
        <w:t xml:space="preserve"> vysokých školách a o změně a doplnění dalších zákonů </w:t>
      </w:r>
    </w:p>
    <w:p w14:paraId="3C76E224" w14:textId="77777777" w:rsidR="00DF3D15" w:rsidRPr="007E27F3" w:rsidRDefault="00DF3D15" w:rsidP="00526E51">
      <w:pPr>
        <w:jc w:val="center"/>
      </w:pPr>
      <w:r w:rsidRPr="007E27F3">
        <w:t>(zákon o vysokých školách).</w:t>
      </w:r>
    </w:p>
    <w:p w14:paraId="37CE5DCA" w14:textId="62D278B1" w:rsidR="00DF3D15" w:rsidRPr="007E27F3" w:rsidRDefault="00DF3D15" w:rsidP="00AF5A24">
      <w:pPr>
        <w:spacing w:before="240" w:after="0" w:line="360" w:lineRule="auto"/>
        <w:jc w:val="both"/>
      </w:pPr>
      <w:r w:rsidRPr="007E27F3">
        <w:t xml:space="preserve">Vysoká škola: </w:t>
      </w:r>
      <w:r w:rsidRPr="007E27F3">
        <w:tab/>
      </w:r>
      <w:r w:rsidRPr="007E27F3">
        <w:tab/>
      </w:r>
    </w:p>
    <w:p w14:paraId="02F0D8A4" w14:textId="3F6D09C0" w:rsidR="00DF3D15" w:rsidRPr="007E27F3" w:rsidRDefault="00DF3D15" w:rsidP="00AF5A24">
      <w:pPr>
        <w:spacing w:after="0" w:line="360" w:lineRule="auto"/>
        <w:jc w:val="both"/>
      </w:pPr>
      <w:r w:rsidRPr="007E27F3">
        <w:t>Fakulta:</w:t>
      </w:r>
      <w:r w:rsidRPr="007E27F3">
        <w:tab/>
      </w:r>
      <w:r w:rsidRPr="007E27F3">
        <w:tab/>
      </w:r>
    </w:p>
    <w:p w14:paraId="6CB3BF47" w14:textId="551BD05C" w:rsidR="00DF3D15" w:rsidRPr="007E27F3" w:rsidRDefault="00D81F11" w:rsidP="00AF5A24">
      <w:pPr>
        <w:spacing w:after="0" w:line="360" w:lineRule="auto"/>
        <w:jc w:val="both"/>
      </w:pPr>
      <w:r>
        <w:t>Uchazeč:</w:t>
      </w:r>
      <w:r>
        <w:tab/>
      </w:r>
      <w:r>
        <w:tab/>
      </w:r>
    </w:p>
    <w:p w14:paraId="46BDED5F" w14:textId="27152972" w:rsidR="00DF3D15" w:rsidRPr="007E27F3" w:rsidRDefault="00DF3D15" w:rsidP="00AF5A24">
      <w:pPr>
        <w:spacing w:after="0" w:line="360" w:lineRule="auto"/>
        <w:jc w:val="both"/>
      </w:pPr>
      <w:r w:rsidRPr="007E27F3">
        <w:t xml:space="preserve">Datum narození: </w:t>
      </w:r>
      <w:r w:rsidRPr="007E27F3">
        <w:tab/>
      </w:r>
    </w:p>
    <w:p w14:paraId="7F48398A" w14:textId="71E3D3F3" w:rsidR="00DF3D15" w:rsidRPr="007E27F3" w:rsidRDefault="00DF3D15" w:rsidP="00AF5A24">
      <w:pPr>
        <w:spacing w:after="0" w:line="360" w:lineRule="auto"/>
        <w:jc w:val="both"/>
      </w:pPr>
      <w:r w:rsidRPr="007E27F3">
        <w:t>Trvalé bydliště:</w:t>
      </w:r>
      <w:r w:rsidRPr="007E27F3">
        <w:tab/>
      </w:r>
      <w:r w:rsidR="00C91FC5">
        <w:tab/>
      </w:r>
    </w:p>
    <w:p w14:paraId="10D44FC8" w14:textId="4C4713CD" w:rsidR="00DF3D15" w:rsidRPr="007E27F3" w:rsidRDefault="00DF3D15" w:rsidP="00AF5A24">
      <w:pPr>
        <w:spacing w:after="0" w:line="360" w:lineRule="auto"/>
        <w:jc w:val="both"/>
      </w:pPr>
      <w:r w:rsidRPr="007E27F3">
        <w:t>Obor:</w:t>
      </w:r>
      <w:r w:rsidRPr="007E27F3">
        <w:tab/>
      </w:r>
      <w:r w:rsidRPr="007E27F3">
        <w:tab/>
      </w:r>
      <w:r w:rsidRPr="007E27F3">
        <w:tab/>
      </w:r>
    </w:p>
    <w:p w14:paraId="3C056DD2" w14:textId="77777777" w:rsidR="00127245" w:rsidRPr="007E27F3" w:rsidRDefault="00127245" w:rsidP="00AF5A24">
      <w:pPr>
        <w:spacing w:after="0"/>
        <w:jc w:val="both"/>
      </w:pPr>
    </w:p>
    <w:p w14:paraId="3752D3AD" w14:textId="77777777" w:rsidR="00DF3D15" w:rsidRDefault="00DF3D15" w:rsidP="00AF5A24">
      <w:pPr>
        <w:spacing w:after="0"/>
        <w:jc w:val="both"/>
        <w:rPr>
          <w:b/>
        </w:rPr>
      </w:pPr>
      <w:r w:rsidRPr="007E27F3">
        <w:rPr>
          <w:b/>
        </w:rPr>
        <w:t>Vzdělání:</w:t>
      </w:r>
    </w:p>
    <w:p w14:paraId="263210D8" w14:textId="5DCF897F" w:rsidR="002F6F15" w:rsidRDefault="002F6F15" w:rsidP="00AF5A24">
      <w:pPr>
        <w:spacing w:after="0"/>
        <w:jc w:val="both"/>
      </w:pPr>
    </w:p>
    <w:p w14:paraId="7DDAA7CC" w14:textId="48643512" w:rsidR="00E9057C" w:rsidRDefault="00E9057C" w:rsidP="00AF5A24">
      <w:pPr>
        <w:spacing w:after="0"/>
        <w:jc w:val="both"/>
      </w:pPr>
    </w:p>
    <w:p w14:paraId="4754C609" w14:textId="1A3E2096" w:rsidR="00E9057C" w:rsidRDefault="00E9057C" w:rsidP="00AF5A24">
      <w:pPr>
        <w:spacing w:after="0"/>
        <w:jc w:val="both"/>
      </w:pPr>
    </w:p>
    <w:p w14:paraId="5C74E1BF" w14:textId="0B0552A1" w:rsidR="00E9057C" w:rsidRDefault="00E9057C" w:rsidP="00AF5A24">
      <w:pPr>
        <w:spacing w:after="0"/>
        <w:jc w:val="both"/>
      </w:pPr>
    </w:p>
    <w:p w14:paraId="663F8FBA" w14:textId="2F79B6FA" w:rsidR="00E9057C" w:rsidRDefault="00E9057C" w:rsidP="00AF5A24">
      <w:pPr>
        <w:spacing w:after="0"/>
        <w:jc w:val="both"/>
      </w:pPr>
    </w:p>
    <w:p w14:paraId="6B6D5794" w14:textId="5CC5C2E6" w:rsidR="00E9057C" w:rsidRDefault="00E9057C" w:rsidP="00AF5A24">
      <w:pPr>
        <w:spacing w:after="0"/>
        <w:jc w:val="both"/>
      </w:pPr>
    </w:p>
    <w:p w14:paraId="29D2CE64" w14:textId="77777777" w:rsidR="00E9057C" w:rsidRPr="007E27F3" w:rsidRDefault="00E9057C" w:rsidP="00AF5A24">
      <w:pPr>
        <w:spacing w:after="0"/>
        <w:jc w:val="both"/>
      </w:pPr>
    </w:p>
    <w:p w14:paraId="69BCF520" w14:textId="77777777" w:rsidR="00DF3D15" w:rsidRPr="007E27F3" w:rsidRDefault="00DF3D15" w:rsidP="00AF5A24">
      <w:pPr>
        <w:spacing w:after="0"/>
        <w:jc w:val="both"/>
        <w:rPr>
          <w:b/>
        </w:rPr>
      </w:pPr>
      <w:r w:rsidRPr="007E27F3">
        <w:rPr>
          <w:b/>
        </w:rPr>
        <w:t>Zaměstnání:</w:t>
      </w:r>
    </w:p>
    <w:p w14:paraId="7A8881BA" w14:textId="1744AE31" w:rsidR="009B5389" w:rsidRDefault="009B5389" w:rsidP="009B5389">
      <w:pPr>
        <w:spacing w:after="0"/>
        <w:jc w:val="both"/>
      </w:pPr>
    </w:p>
    <w:p w14:paraId="40DB5BCD" w14:textId="3A5DA4AF" w:rsidR="00E9057C" w:rsidRDefault="00E9057C" w:rsidP="009B5389">
      <w:pPr>
        <w:spacing w:after="0"/>
        <w:jc w:val="both"/>
      </w:pPr>
    </w:p>
    <w:p w14:paraId="3583A5EA" w14:textId="1680E1C5" w:rsidR="00E9057C" w:rsidRDefault="00E9057C" w:rsidP="009B5389">
      <w:pPr>
        <w:spacing w:after="0"/>
        <w:jc w:val="both"/>
      </w:pPr>
    </w:p>
    <w:p w14:paraId="6961FB49" w14:textId="6EF20C9D" w:rsidR="00E9057C" w:rsidRDefault="00E9057C" w:rsidP="009B5389">
      <w:pPr>
        <w:spacing w:after="0"/>
        <w:jc w:val="both"/>
      </w:pPr>
    </w:p>
    <w:p w14:paraId="56DACEDB" w14:textId="233E9016" w:rsidR="00E9057C" w:rsidRDefault="00E9057C" w:rsidP="009B5389">
      <w:pPr>
        <w:spacing w:after="0"/>
        <w:jc w:val="both"/>
      </w:pPr>
    </w:p>
    <w:p w14:paraId="322A5E61" w14:textId="77777777" w:rsidR="00E9057C" w:rsidRDefault="00E9057C" w:rsidP="009B5389">
      <w:pPr>
        <w:spacing w:after="0"/>
        <w:jc w:val="both"/>
      </w:pPr>
    </w:p>
    <w:p w14:paraId="61E5C217" w14:textId="77777777" w:rsidR="00DF3D15" w:rsidRPr="007E27F3" w:rsidRDefault="00DF3D15" w:rsidP="00AF5A24">
      <w:pPr>
        <w:spacing w:after="0"/>
        <w:jc w:val="both"/>
        <w:rPr>
          <w:b/>
        </w:rPr>
      </w:pPr>
      <w:r w:rsidRPr="007E27F3">
        <w:rPr>
          <w:b/>
        </w:rPr>
        <w:t>Odborné stáže a pobyty v zahraničí:</w:t>
      </w:r>
    </w:p>
    <w:p w14:paraId="6BDF5D67" w14:textId="1E738688" w:rsidR="0083641C" w:rsidRDefault="0083641C" w:rsidP="00AF5A24">
      <w:pPr>
        <w:spacing w:after="0"/>
        <w:jc w:val="both"/>
      </w:pPr>
    </w:p>
    <w:p w14:paraId="50FCDA55" w14:textId="0F50E14C" w:rsidR="00E9057C" w:rsidRDefault="00E9057C" w:rsidP="00AF5A24">
      <w:pPr>
        <w:spacing w:after="0"/>
        <w:jc w:val="both"/>
      </w:pPr>
    </w:p>
    <w:p w14:paraId="2CDFE219" w14:textId="23F1A97B" w:rsidR="00E9057C" w:rsidRDefault="00E9057C" w:rsidP="00AF5A24">
      <w:pPr>
        <w:spacing w:after="0"/>
        <w:jc w:val="both"/>
      </w:pPr>
    </w:p>
    <w:p w14:paraId="08FFA9B4" w14:textId="531E25F2" w:rsidR="00E9057C" w:rsidRDefault="00E9057C" w:rsidP="00AF5A24">
      <w:pPr>
        <w:spacing w:after="0"/>
        <w:jc w:val="both"/>
      </w:pPr>
    </w:p>
    <w:p w14:paraId="46A2A0A9" w14:textId="77777777" w:rsidR="00E9057C" w:rsidRDefault="00E9057C" w:rsidP="00AF5A24">
      <w:pPr>
        <w:spacing w:after="0"/>
        <w:jc w:val="both"/>
        <w:rPr>
          <w:lang w:val="en-GB"/>
        </w:rPr>
      </w:pPr>
    </w:p>
    <w:p w14:paraId="730F285C" w14:textId="77777777" w:rsidR="002B3FC1" w:rsidRDefault="002B3FC1" w:rsidP="00AF5A24">
      <w:pPr>
        <w:spacing w:after="0" w:line="240" w:lineRule="auto"/>
        <w:jc w:val="both"/>
        <w:rPr>
          <w:b/>
        </w:rPr>
      </w:pPr>
      <w:r>
        <w:rPr>
          <w:b/>
        </w:rPr>
        <w:t>Členství ve vědeckých a oborových radách a v redakčních radách časopisů</w:t>
      </w:r>
      <w:r w:rsidR="00AF5A24">
        <w:rPr>
          <w:b/>
        </w:rPr>
        <w:t>:</w:t>
      </w:r>
      <w:r>
        <w:rPr>
          <w:b/>
        </w:rPr>
        <w:t xml:space="preserve"> </w:t>
      </w:r>
    </w:p>
    <w:p w14:paraId="498C6241" w14:textId="67FA54E0" w:rsidR="002B3FC1" w:rsidRDefault="002B3FC1" w:rsidP="00AF5A24">
      <w:pPr>
        <w:spacing w:after="0"/>
        <w:jc w:val="both"/>
      </w:pPr>
    </w:p>
    <w:p w14:paraId="0996FB48" w14:textId="0032ADD6" w:rsidR="00E9057C" w:rsidRDefault="00E9057C" w:rsidP="00AF5A24">
      <w:pPr>
        <w:spacing w:after="0"/>
        <w:jc w:val="both"/>
      </w:pPr>
    </w:p>
    <w:p w14:paraId="33439275" w14:textId="42565052" w:rsidR="00E9057C" w:rsidRDefault="00E9057C" w:rsidP="00AF5A24">
      <w:pPr>
        <w:spacing w:after="0"/>
        <w:jc w:val="both"/>
      </w:pPr>
    </w:p>
    <w:p w14:paraId="04543C66" w14:textId="2E9DCA08" w:rsidR="00E9057C" w:rsidRDefault="00E9057C" w:rsidP="00AF5A24">
      <w:pPr>
        <w:spacing w:after="0"/>
        <w:jc w:val="both"/>
      </w:pPr>
    </w:p>
    <w:p w14:paraId="765C587D" w14:textId="4FBBAD78" w:rsidR="00E9057C" w:rsidRDefault="00E9057C" w:rsidP="00AF5A24">
      <w:pPr>
        <w:spacing w:after="0"/>
        <w:jc w:val="both"/>
      </w:pPr>
    </w:p>
    <w:p w14:paraId="6DFAAA62" w14:textId="77777777" w:rsidR="00E9057C" w:rsidRDefault="00E9057C" w:rsidP="00AF5A24">
      <w:pPr>
        <w:spacing w:after="0"/>
        <w:jc w:val="both"/>
        <w:rPr>
          <w:b/>
        </w:rPr>
      </w:pPr>
    </w:p>
    <w:p w14:paraId="29A2465C" w14:textId="77777777" w:rsidR="00F765B4" w:rsidRPr="007E27F3" w:rsidRDefault="00F765B4" w:rsidP="00ED7C7A">
      <w:pPr>
        <w:keepNext/>
        <w:spacing w:after="0"/>
        <w:jc w:val="both"/>
        <w:rPr>
          <w:b/>
        </w:rPr>
      </w:pPr>
      <w:r w:rsidRPr="007E27F3">
        <w:rPr>
          <w:b/>
        </w:rPr>
        <w:t>Seznam nejvýznamnějších publikací:</w:t>
      </w:r>
    </w:p>
    <w:p w14:paraId="6F35331A" w14:textId="446770FB" w:rsidR="002F6F15" w:rsidRDefault="002F6F15" w:rsidP="00AF5A24">
      <w:pPr>
        <w:spacing w:after="0"/>
        <w:jc w:val="both"/>
        <w:rPr>
          <w:rFonts w:cs="Times New Roman"/>
        </w:rPr>
      </w:pPr>
    </w:p>
    <w:p w14:paraId="4F661EEE" w14:textId="1BBD70D2" w:rsidR="00E9057C" w:rsidRDefault="00E9057C" w:rsidP="00AF5A24">
      <w:pPr>
        <w:spacing w:after="0"/>
        <w:jc w:val="both"/>
        <w:rPr>
          <w:rFonts w:cs="Times New Roman"/>
        </w:rPr>
      </w:pPr>
    </w:p>
    <w:p w14:paraId="4D9DF265" w14:textId="3F68D8D2" w:rsidR="00E9057C" w:rsidRDefault="00E9057C" w:rsidP="00AF5A24">
      <w:pPr>
        <w:spacing w:after="0"/>
        <w:jc w:val="both"/>
        <w:rPr>
          <w:rFonts w:cs="Times New Roman"/>
        </w:rPr>
      </w:pPr>
    </w:p>
    <w:p w14:paraId="3452B8BF" w14:textId="648643A9" w:rsidR="00E9057C" w:rsidRDefault="00E9057C" w:rsidP="00AF5A24">
      <w:pPr>
        <w:spacing w:after="0"/>
        <w:jc w:val="both"/>
        <w:rPr>
          <w:rFonts w:cs="Times New Roman"/>
        </w:rPr>
      </w:pPr>
    </w:p>
    <w:p w14:paraId="0DDEA727" w14:textId="31BF4734" w:rsidR="00E9057C" w:rsidRDefault="00E9057C" w:rsidP="00AF5A24">
      <w:pPr>
        <w:spacing w:after="0"/>
        <w:jc w:val="both"/>
        <w:rPr>
          <w:rFonts w:cs="Times New Roman"/>
        </w:rPr>
      </w:pPr>
    </w:p>
    <w:p w14:paraId="121B6D09" w14:textId="4132AF43" w:rsidR="00E9057C" w:rsidRDefault="00E9057C" w:rsidP="00AF5A24">
      <w:pPr>
        <w:spacing w:after="0"/>
        <w:jc w:val="both"/>
        <w:rPr>
          <w:rFonts w:cs="Times New Roman"/>
        </w:rPr>
      </w:pPr>
    </w:p>
    <w:p w14:paraId="507A71A2" w14:textId="04663AF5" w:rsidR="00E9057C" w:rsidRDefault="00E9057C" w:rsidP="00AF5A24">
      <w:pPr>
        <w:spacing w:after="0"/>
        <w:jc w:val="both"/>
        <w:rPr>
          <w:rFonts w:cs="Times New Roman"/>
        </w:rPr>
      </w:pPr>
    </w:p>
    <w:p w14:paraId="60F07A15" w14:textId="0488507F" w:rsidR="00E9057C" w:rsidRDefault="00E9057C" w:rsidP="00AF5A24">
      <w:pPr>
        <w:spacing w:after="0"/>
        <w:jc w:val="both"/>
        <w:rPr>
          <w:rFonts w:cs="Times New Roman"/>
        </w:rPr>
      </w:pPr>
    </w:p>
    <w:p w14:paraId="7C84DBF2" w14:textId="77777777" w:rsidR="00E9057C" w:rsidRDefault="00E9057C" w:rsidP="00AF5A24">
      <w:pPr>
        <w:spacing w:after="0"/>
        <w:jc w:val="both"/>
        <w:rPr>
          <w:b/>
        </w:rPr>
      </w:pPr>
    </w:p>
    <w:p w14:paraId="66F66FDE" w14:textId="77777777" w:rsidR="002B3FC1" w:rsidRDefault="002B3FC1" w:rsidP="00AF5A24">
      <w:pPr>
        <w:spacing w:after="0"/>
        <w:jc w:val="both"/>
        <w:rPr>
          <w:b/>
        </w:rPr>
      </w:pPr>
      <w:r w:rsidRPr="002B3FC1">
        <w:rPr>
          <w:b/>
        </w:rPr>
        <w:lastRenderedPageBreak/>
        <w:t>Složení hodnotící komise:</w:t>
      </w:r>
    </w:p>
    <w:p w14:paraId="57F7BACD" w14:textId="3237D155" w:rsidR="001678AF" w:rsidRPr="00E9057C" w:rsidRDefault="00E9057C" w:rsidP="00AF5A24">
      <w:pPr>
        <w:spacing w:after="0"/>
        <w:jc w:val="both"/>
        <w:rPr>
          <w:rFonts w:ascii="Calibri" w:hAnsi="Calibri"/>
          <w:b/>
          <w:bCs/>
        </w:rPr>
      </w:pPr>
      <w:r w:rsidRPr="00E9057C">
        <w:rPr>
          <w:rFonts w:ascii="Calibri" w:hAnsi="Calibri"/>
          <w:b/>
          <w:bCs/>
        </w:rPr>
        <w:t>Nevyplňuje se!</w:t>
      </w:r>
    </w:p>
    <w:p w14:paraId="07848050" w14:textId="013B29E0" w:rsidR="00E9057C" w:rsidRDefault="00E9057C" w:rsidP="00AF5A24">
      <w:pPr>
        <w:spacing w:after="0"/>
        <w:jc w:val="both"/>
        <w:rPr>
          <w:rFonts w:ascii="Calibri" w:hAnsi="Calibri"/>
        </w:rPr>
      </w:pPr>
    </w:p>
    <w:p w14:paraId="55C21B50" w14:textId="129EBAF6" w:rsidR="00E9057C" w:rsidRDefault="00E9057C" w:rsidP="00AF5A24">
      <w:pPr>
        <w:spacing w:after="0"/>
        <w:jc w:val="both"/>
        <w:rPr>
          <w:rFonts w:ascii="Calibri" w:hAnsi="Calibri"/>
        </w:rPr>
      </w:pPr>
    </w:p>
    <w:p w14:paraId="6E7727B6" w14:textId="6C3B61BB" w:rsidR="00E9057C" w:rsidRDefault="00E9057C" w:rsidP="00AF5A24">
      <w:pPr>
        <w:spacing w:after="0"/>
        <w:jc w:val="both"/>
        <w:rPr>
          <w:rFonts w:ascii="Calibri" w:hAnsi="Calibri"/>
        </w:rPr>
      </w:pPr>
    </w:p>
    <w:p w14:paraId="3D214370" w14:textId="4024E6F2" w:rsidR="00E9057C" w:rsidRDefault="00E9057C" w:rsidP="00AF5A24">
      <w:pPr>
        <w:spacing w:after="0"/>
        <w:jc w:val="both"/>
        <w:rPr>
          <w:rFonts w:ascii="Calibri" w:hAnsi="Calibri"/>
        </w:rPr>
      </w:pPr>
    </w:p>
    <w:p w14:paraId="62BCA1C9" w14:textId="77777777" w:rsidR="00E9057C" w:rsidRDefault="00E9057C" w:rsidP="00AF5A24">
      <w:pPr>
        <w:spacing w:after="0"/>
        <w:jc w:val="both"/>
        <w:rPr>
          <w:b/>
        </w:rPr>
      </w:pPr>
    </w:p>
    <w:p w14:paraId="55C62D3A" w14:textId="77777777" w:rsidR="00F765B4" w:rsidRPr="007E27F3" w:rsidRDefault="00F765B4" w:rsidP="00AF5A24">
      <w:pPr>
        <w:spacing w:after="0"/>
        <w:jc w:val="both"/>
        <w:rPr>
          <w:b/>
        </w:rPr>
      </w:pPr>
      <w:r w:rsidRPr="007E27F3">
        <w:rPr>
          <w:b/>
        </w:rPr>
        <w:t>Návrh na jmenování podpořili:</w:t>
      </w:r>
    </w:p>
    <w:p w14:paraId="64AF39D1" w14:textId="701415D3" w:rsidR="00353DC9" w:rsidRDefault="00353DC9" w:rsidP="00AF5A24">
      <w:pPr>
        <w:spacing w:after="0"/>
        <w:ind w:left="567" w:hanging="567"/>
        <w:jc w:val="both"/>
        <w:rPr>
          <w:b/>
        </w:rPr>
      </w:pPr>
    </w:p>
    <w:p w14:paraId="4D962ACD" w14:textId="14F4CAB9" w:rsidR="00E9057C" w:rsidRDefault="00E9057C" w:rsidP="00AF5A24">
      <w:pPr>
        <w:spacing w:after="0"/>
        <w:ind w:left="567" w:hanging="567"/>
        <w:jc w:val="both"/>
        <w:rPr>
          <w:b/>
        </w:rPr>
      </w:pPr>
    </w:p>
    <w:p w14:paraId="0E11E34B" w14:textId="5F495DAE" w:rsidR="00E9057C" w:rsidRDefault="00E9057C" w:rsidP="00AF5A24">
      <w:pPr>
        <w:spacing w:after="0"/>
        <w:ind w:left="567" w:hanging="567"/>
        <w:jc w:val="both"/>
        <w:rPr>
          <w:b/>
        </w:rPr>
      </w:pPr>
    </w:p>
    <w:p w14:paraId="1C9BC736" w14:textId="1F3624C8" w:rsidR="00E9057C" w:rsidRDefault="00E9057C" w:rsidP="00AF5A24">
      <w:pPr>
        <w:spacing w:after="0"/>
        <w:ind w:left="567" w:hanging="567"/>
        <w:jc w:val="both"/>
        <w:rPr>
          <w:b/>
        </w:rPr>
      </w:pPr>
    </w:p>
    <w:p w14:paraId="7B2DCF0A" w14:textId="276CB04A" w:rsidR="00E9057C" w:rsidRDefault="00E9057C" w:rsidP="00AF5A24">
      <w:pPr>
        <w:spacing w:after="0"/>
        <w:ind w:left="567" w:hanging="567"/>
        <w:jc w:val="both"/>
        <w:rPr>
          <w:b/>
        </w:rPr>
      </w:pPr>
    </w:p>
    <w:p w14:paraId="0FB3D1E4" w14:textId="3B9AA03E" w:rsidR="00E9057C" w:rsidRDefault="00E9057C" w:rsidP="00AF5A24">
      <w:pPr>
        <w:spacing w:after="0"/>
        <w:ind w:left="567" w:hanging="567"/>
        <w:jc w:val="both"/>
        <w:rPr>
          <w:b/>
        </w:rPr>
      </w:pPr>
    </w:p>
    <w:p w14:paraId="36023514" w14:textId="77777777" w:rsidR="00E9057C" w:rsidRDefault="00E9057C" w:rsidP="00AF5A24">
      <w:pPr>
        <w:spacing w:after="0"/>
        <w:ind w:left="567" w:hanging="567"/>
        <w:jc w:val="both"/>
        <w:rPr>
          <w:b/>
        </w:rPr>
      </w:pPr>
    </w:p>
    <w:p w14:paraId="3149ECAE" w14:textId="77777777" w:rsidR="00F765B4" w:rsidRPr="007E27F3" w:rsidRDefault="00F765B4" w:rsidP="00ED7C7A">
      <w:pPr>
        <w:keepNext/>
        <w:spacing w:after="0"/>
        <w:jc w:val="both"/>
        <w:rPr>
          <w:b/>
        </w:rPr>
      </w:pPr>
      <w:r w:rsidRPr="007E27F3">
        <w:rPr>
          <w:b/>
        </w:rPr>
        <w:t>Odborná charakteristika uchazeče:</w:t>
      </w:r>
      <w:r w:rsidR="008D4D8D" w:rsidRPr="007E27F3">
        <w:rPr>
          <w:b/>
        </w:rPr>
        <w:t xml:space="preserve"> </w:t>
      </w:r>
    </w:p>
    <w:p w14:paraId="17BE7F62" w14:textId="0DBB0FD8" w:rsidR="00AA019F" w:rsidRDefault="00AA019F" w:rsidP="00AF5A24">
      <w:pPr>
        <w:spacing w:after="0"/>
        <w:jc w:val="both"/>
        <w:rPr>
          <w:rFonts w:cs="Arial"/>
        </w:rPr>
      </w:pPr>
    </w:p>
    <w:p w14:paraId="5C5B8132" w14:textId="3D78500D" w:rsidR="00E9057C" w:rsidRDefault="00E9057C" w:rsidP="00AF5A24">
      <w:pPr>
        <w:spacing w:after="0"/>
        <w:jc w:val="both"/>
        <w:rPr>
          <w:rFonts w:cs="Arial"/>
        </w:rPr>
      </w:pPr>
    </w:p>
    <w:p w14:paraId="4BA3EA59" w14:textId="6A623A30" w:rsidR="00E9057C" w:rsidRDefault="00E9057C" w:rsidP="00AF5A24">
      <w:pPr>
        <w:spacing w:after="0"/>
        <w:jc w:val="both"/>
        <w:rPr>
          <w:rFonts w:cs="Arial"/>
        </w:rPr>
      </w:pPr>
    </w:p>
    <w:p w14:paraId="555F25D1" w14:textId="3E3AAFB9" w:rsidR="00E9057C" w:rsidRDefault="00E9057C" w:rsidP="00AF5A24">
      <w:pPr>
        <w:spacing w:after="0"/>
        <w:jc w:val="both"/>
        <w:rPr>
          <w:rFonts w:cs="Arial"/>
        </w:rPr>
      </w:pPr>
    </w:p>
    <w:p w14:paraId="6C741C27" w14:textId="3D68FD1A" w:rsidR="00E9057C" w:rsidRDefault="00E9057C" w:rsidP="00AF5A24">
      <w:pPr>
        <w:spacing w:after="0"/>
        <w:jc w:val="both"/>
        <w:rPr>
          <w:rFonts w:cs="Arial"/>
        </w:rPr>
      </w:pPr>
    </w:p>
    <w:p w14:paraId="7FC2AEE0" w14:textId="6ABBBECF" w:rsidR="00E9057C" w:rsidRDefault="00E9057C" w:rsidP="00AF5A24">
      <w:pPr>
        <w:spacing w:after="0"/>
        <w:jc w:val="both"/>
        <w:rPr>
          <w:rFonts w:cs="Arial"/>
        </w:rPr>
      </w:pPr>
    </w:p>
    <w:p w14:paraId="3F93F9B8" w14:textId="77777777" w:rsidR="00E9057C" w:rsidRDefault="00E9057C" w:rsidP="00AF5A24">
      <w:pPr>
        <w:spacing w:after="0"/>
        <w:jc w:val="both"/>
        <w:rPr>
          <w:b/>
        </w:rPr>
      </w:pPr>
    </w:p>
    <w:p w14:paraId="02298FAC" w14:textId="77777777" w:rsidR="00F765B4" w:rsidRPr="007E27F3" w:rsidRDefault="00EA70D1" w:rsidP="00ED7C7A">
      <w:pPr>
        <w:keepNext/>
        <w:spacing w:after="0"/>
        <w:jc w:val="both"/>
        <w:rPr>
          <w:b/>
        </w:rPr>
      </w:pPr>
      <w:r w:rsidRPr="007E27F3">
        <w:rPr>
          <w:b/>
        </w:rPr>
        <w:t>Pedagogické aktivity:</w:t>
      </w:r>
    </w:p>
    <w:p w14:paraId="408C8896" w14:textId="2ADFDE9D" w:rsidR="0083641C" w:rsidRDefault="0083641C" w:rsidP="00AF5A24">
      <w:pPr>
        <w:tabs>
          <w:tab w:val="left" w:pos="2205"/>
        </w:tabs>
        <w:spacing w:after="0"/>
        <w:jc w:val="both"/>
        <w:rPr>
          <w:rFonts w:cs="Arial"/>
        </w:rPr>
      </w:pPr>
    </w:p>
    <w:p w14:paraId="696BED8C" w14:textId="6C84FCC2" w:rsidR="00E9057C" w:rsidRDefault="00E9057C" w:rsidP="00AF5A24">
      <w:pPr>
        <w:tabs>
          <w:tab w:val="left" w:pos="2205"/>
        </w:tabs>
        <w:spacing w:after="0"/>
        <w:jc w:val="both"/>
        <w:rPr>
          <w:rFonts w:cs="Arial"/>
        </w:rPr>
      </w:pPr>
    </w:p>
    <w:p w14:paraId="44E183B4" w14:textId="1A867985" w:rsidR="00E9057C" w:rsidRDefault="00E9057C" w:rsidP="00AF5A24">
      <w:pPr>
        <w:tabs>
          <w:tab w:val="left" w:pos="2205"/>
        </w:tabs>
        <w:spacing w:after="0"/>
        <w:jc w:val="both"/>
        <w:rPr>
          <w:rFonts w:cs="Arial"/>
        </w:rPr>
      </w:pPr>
    </w:p>
    <w:p w14:paraId="33F090B9" w14:textId="2EECE5E5" w:rsidR="00E9057C" w:rsidRDefault="00E9057C" w:rsidP="00AF5A24">
      <w:pPr>
        <w:tabs>
          <w:tab w:val="left" w:pos="2205"/>
        </w:tabs>
        <w:spacing w:after="0"/>
        <w:jc w:val="both"/>
        <w:rPr>
          <w:rFonts w:cs="Arial"/>
        </w:rPr>
      </w:pPr>
    </w:p>
    <w:p w14:paraId="513C501E" w14:textId="11DA6525" w:rsidR="00E9057C" w:rsidRDefault="00E9057C" w:rsidP="00AF5A24">
      <w:pPr>
        <w:tabs>
          <w:tab w:val="left" w:pos="2205"/>
        </w:tabs>
        <w:spacing w:after="0"/>
        <w:jc w:val="both"/>
        <w:rPr>
          <w:rFonts w:cs="Arial"/>
        </w:rPr>
      </w:pPr>
    </w:p>
    <w:p w14:paraId="0266F28B" w14:textId="77777777" w:rsidR="00E9057C" w:rsidRPr="0083641C" w:rsidRDefault="00E9057C" w:rsidP="00AF5A24">
      <w:pPr>
        <w:tabs>
          <w:tab w:val="left" w:pos="2205"/>
        </w:tabs>
        <w:spacing w:after="0"/>
        <w:jc w:val="both"/>
      </w:pPr>
    </w:p>
    <w:p w14:paraId="6A60AAF2" w14:textId="77777777" w:rsidR="00EA70D1" w:rsidRDefault="00EA70D1" w:rsidP="00C41EDA">
      <w:pPr>
        <w:keepNext/>
        <w:tabs>
          <w:tab w:val="left" w:pos="2205"/>
        </w:tabs>
        <w:spacing w:after="0"/>
        <w:jc w:val="both"/>
        <w:rPr>
          <w:b/>
        </w:rPr>
      </w:pPr>
      <w:r w:rsidRPr="007E27F3">
        <w:rPr>
          <w:b/>
        </w:rPr>
        <w:t>Vědecká a publikační činnost:</w:t>
      </w:r>
    </w:p>
    <w:p w14:paraId="3619A238" w14:textId="42737784" w:rsidR="00F843B7" w:rsidRDefault="00F843B7" w:rsidP="00AF5A24">
      <w:pPr>
        <w:spacing w:after="0"/>
        <w:jc w:val="both"/>
        <w:rPr>
          <w:rFonts w:cs="Arial"/>
        </w:rPr>
      </w:pPr>
    </w:p>
    <w:p w14:paraId="62BCE58F" w14:textId="03BF914B" w:rsidR="00E9057C" w:rsidRDefault="00E9057C" w:rsidP="00AF5A24">
      <w:pPr>
        <w:spacing w:after="0"/>
        <w:jc w:val="both"/>
        <w:rPr>
          <w:rFonts w:cs="Arial"/>
        </w:rPr>
      </w:pPr>
    </w:p>
    <w:p w14:paraId="6735A4C3" w14:textId="0FFEC7BA" w:rsidR="00E9057C" w:rsidRDefault="00E9057C" w:rsidP="00AF5A24">
      <w:pPr>
        <w:spacing w:after="0"/>
        <w:jc w:val="both"/>
        <w:rPr>
          <w:rFonts w:cs="Arial"/>
        </w:rPr>
      </w:pPr>
    </w:p>
    <w:p w14:paraId="3C40D9DA" w14:textId="1EF24B47" w:rsidR="00E9057C" w:rsidRDefault="00E9057C" w:rsidP="00AF5A24">
      <w:pPr>
        <w:spacing w:after="0"/>
        <w:jc w:val="both"/>
        <w:rPr>
          <w:rFonts w:cs="Arial"/>
        </w:rPr>
      </w:pPr>
    </w:p>
    <w:p w14:paraId="503E966B" w14:textId="0C1D667C" w:rsidR="00E9057C" w:rsidRDefault="00E9057C" w:rsidP="00AF5A24">
      <w:pPr>
        <w:spacing w:after="0"/>
        <w:jc w:val="both"/>
        <w:rPr>
          <w:rFonts w:cs="Arial"/>
        </w:rPr>
      </w:pPr>
    </w:p>
    <w:p w14:paraId="5EF14DD4" w14:textId="77777777" w:rsidR="00E9057C" w:rsidRDefault="00E9057C" w:rsidP="00AF5A24">
      <w:pPr>
        <w:spacing w:after="0"/>
        <w:jc w:val="both"/>
        <w:rPr>
          <w:b/>
        </w:rPr>
      </w:pPr>
    </w:p>
    <w:p w14:paraId="1071157D" w14:textId="77777777" w:rsidR="00EA70D1" w:rsidRPr="007E27F3" w:rsidRDefault="00EA70D1" w:rsidP="00AF5A24">
      <w:pPr>
        <w:spacing w:after="0"/>
        <w:jc w:val="both"/>
        <w:rPr>
          <w:b/>
        </w:rPr>
      </w:pPr>
      <w:r w:rsidRPr="007E27F3">
        <w:rPr>
          <w:b/>
        </w:rPr>
        <w:t>Uznání odbornou komunitou a ostatní aktivity:</w:t>
      </w:r>
    </w:p>
    <w:p w14:paraId="5DD95142" w14:textId="77777777" w:rsidR="00192313" w:rsidRDefault="00192313" w:rsidP="00ED7C7A">
      <w:pPr>
        <w:spacing w:after="0"/>
        <w:jc w:val="both"/>
        <w:rPr>
          <w:rFonts w:cs="Arial"/>
        </w:rPr>
      </w:pPr>
    </w:p>
    <w:p w14:paraId="750F4A82" w14:textId="77777777" w:rsidR="00192313" w:rsidRDefault="00192313" w:rsidP="00ED7C7A">
      <w:pPr>
        <w:spacing w:after="0"/>
        <w:jc w:val="both"/>
        <w:rPr>
          <w:rFonts w:cs="Arial"/>
        </w:rPr>
      </w:pPr>
    </w:p>
    <w:p w14:paraId="66AA4EE4" w14:textId="77777777" w:rsidR="00192313" w:rsidRDefault="00192313" w:rsidP="00ED7C7A">
      <w:pPr>
        <w:spacing w:after="0"/>
        <w:jc w:val="both"/>
        <w:rPr>
          <w:rFonts w:cs="Arial"/>
        </w:rPr>
      </w:pPr>
    </w:p>
    <w:p w14:paraId="2EA16FCC" w14:textId="77777777" w:rsidR="00192313" w:rsidRDefault="00192313" w:rsidP="00ED7C7A">
      <w:pPr>
        <w:spacing w:after="0"/>
        <w:jc w:val="both"/>
        <w:rPr>
          <w:rFonts w:cs="Arial"/>
        </w:rPr>
      </w:pPr>
    </w:p>
    <w:p w14:paraId="024ABF54" w14:textId="77777777" w:rsidR="00192313" w:rsidRDefault="00192313" w:rsidP="00ED7C7A">
      <w:pPr>
        <w:spacing w:after="0"/>
        <w:jc w:val="both"/>
        <w:rPr>
          <w:rFonts w:cs="Arial"/>
        </w:rPr>
      </w:pPr>
    </w:p>
    <w:p w14:paraId="089AA14E" w14:textId="77777777" w:rsidR="00192313" w:rsidRDefault="00192313" w:rsidP="00ED7C7A">
      <w:pPr>
        <w:spacing w:after="0"/>
        <w:jc w:val="both"/>
        <w:rPr>
          <w:rFonts w:cs="Arial"/>
        </w:rPr>
      </w:pPr>
    </w:p>
    <w:p w14:paraId="2F2AF220" w14:textId="77777777" w:rsidR="00192313" w:rsidRDefault="00192313" w:rsidP="00ED7C7A">
      <w:pPr>
        <w:spacing w:after="0"/>
        <w:jc w:val="both"/>
        <w:rPr>
          <w:rFonts w:cs="Arial"/>
        </w:rPr>
      </w:pPr>
    </w:p>
    <w:p w14:paraId="1D97765B" w14:textId="77777777" w:rsidR="00192313" w:rsidRDefault="00192313" w:rsidP="00ED7C7A">
      <w:pPr>
        <w:spacing w:after="0"/>
        <w:jc w:val="both"/>
        <w:rPr>
          <w:rFonts w:cs="Arial"/>
        </w:rPr>
      </w:pPr>
    </w:p>
    <w:p w14:paraId="56A44940" w14:textId="77777777" w:rsidR="00192313" w:rsidRDefault="00192313" w:rsidP="00ED7C7A">
      <w:pPr>
        <w:spacing w:after="0"/>
        <w:jc w:val="both"/>
        <w:rPr>
          <w:rFonts w:cs="Arial"/>
        </w:rPr>
      </w:pPr>
    </w:p>
    <w:p w14:paraId="779B09AE" w14:textId="77777777" w:rsidR="00192313" w:rsidRDefault="00192313" w:rsidP="00ED7C7A">
      <w:pPr>
        <w:spacing w:after="0"/>
        <w:jc w:val="both"/>
        <w:rPr>
          <w:rFonts w:cs="Arial"/>
        </w:rPr>
      </w:pPr>
    </w:p>
    <w:p w14:paraId="11CF5040" w14:textId="77777777" w:rsidR="00192313" w:rsidRDefault="00192313" w:rsidP="00ED7C7A">
      <w:pPr>
        <w:spacing w:after="0"/>
        <w:jc w:val="both"/>
        <w:rPr>
          <w:rFonts w:cs="Arial"/>
        </w:rPr>
      </w:pPr>
    </w:p>
    <w:p w14:paraId="59465A6D" w14:textId="77777777" w:rsidR="00192313" w:rsidRDefault="00192313" w:rsidP="00ED7C7A">
      <w:pPr>
        <w:spacing w:after="0"/>
        <w:jc w:val="both"/>
        <w:rPr>
          <w:rFonts w:cs="Arial"/>
        </w:rPr>
      </w:pPr>
    </w:p>
    <w:p w14:paraId="7B07E3C2" w14:textId="77777777" w:rsidR="00192313" w:rsidRDefault="00192313" w:rsidP="00ED7C7A">
      <w:pPr>
        <w:spacing w:after="0"/>
        <w:jc w:val="both"/>
        <w:rPr>
          <w:rFonts w:cs="Arial"/>
        </w:rPr>
      </w:pPr>
    </w:p>
    <w:p w14:paraId="78B97359" w14:textId="77777777" w:rsidR="00192313" w:rsidRDefault="00192313" w:rsidP="00ED7C7A">
      <w:pPr>
        <w:spacing w:after="0"/>
        <w:jc w:val="both"/>
        <w:rPr>
          <w:rFonts w:cs="Arial"/>
        </w:rPr>
      </w:pPr>
    </w:p>
    <w:p w14:paraId="7D8B107E" w14:textId="41727F5A" w:rsidR="00CC6BF4" w:rsidRDefault="00CC6BF4">
      <w:pPr>
        <w:rPr>
          <w:rFonts w:cs="Arial"/>
        </w:rPr>
      </w:pPr>
      <w:r>
        <w:rPr>
          <w:rFonts w:cs="Arial"/>
        </w:rPr>
        <w:br w:type="page"/>
      </w:r>
    </w:p>
    <w:tbl>
      <w:tblPr>
        <w:tblW w:w="100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520"/>
        <w:gridCol w:w="760"/>
        <w:gridCol w:w="1532"/>
        <w:gridCol w:w="1897"/>
        <w:gridCol w:w="931"/>
        <w:gridCol w:w="1418"/>
        <w:gridCol w:w="7"/>
      </w:tblGrid>
      <w:tr w:rsidR="003247CA" w:rsidRPr="003247CA" w14:paraId="2248E126" w14:textId="77777777" w:rsidTr="00AF4353">
        <w:trPr>
          <w:gridAfter w:val="1"/>
          <w:wAfter w:w="7" w:type="dxa"/>
          <w:trHeight w:val="255"/>
        </w:trPr>
        <w:tc>
          <w:tcPr>
            <w:tcW w:w="581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38D405" w14:textId="07FE7CF6" w:rsidR="00AF4353" w:rsidRDefault="003247CA" w:rsidP="00AF4353">
            <w:pPr>
              <w:spacing w:after="0" w:line="240" w:lineRule="auto"/>
              <w:ind w:right="-486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cs-CZ"/>
              </w:rPr>
              <w:lastRenderedPageBreak/>
              <w:t>Kritéria pro jmenování profesorem</w:t>
            </w:r>
          </w:p>
          <w:p w14:paraId="6E2A82C1" w14:textId="77777777" w:rsidR="003247CA" w:rsidRPr="003247CA" w:rsidRDefault="00AF4353" w:rsidP="00AF4353">
            <w:pPr>
              <w:spacing w:after="0" w:line="240" w:lineRule="auto"/>
              <w:ind w:right="-486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cs-CZ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cs-CZ"/>
              </w:rPr>
              <w:t xml:space="preserve">na </w:t>
            </w:r>
            <w:r w:rsidR="003247CA" w:rsidRPr="003247C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cs-CZ"/>
              </w:rPr>
              <w:t xml:space="preserve">ČZU v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cs-CZ"/>
              </w:rPr>
              <w:t>P</w:t>
            </w:r>
            <w:r w:rsidR="003247CA" w:rsidRPr="003247C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cs-CZ"/>
              </w:rPr>
              <w:t>raze</w:t>
            </w:r>
          </w:p>
        </w:tc>
        <w:tc>
          <w:tcPr>
            <w:tcW w:w="1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71621" w14:textId="77777777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8DF1C" w14:textId="77777777" w:rsidR="003247CA" w:rsidRPr="003247CA" w:rsidRDefault="003247CA" w:rsidP="003247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3F708" w14:textId="77777777" w:rsidR="003247CA" w:rsidRPr="003247CA" w:rsidRDefault="003247CA" w:rsidP="003247C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</w:rPr>
            </w:pPr>
          </w:p>
        </w:tc>
      </w:tr>
      <w:tr w:rsidR="003247CA" w:rsidRPr="003247CA" w14:paraId="3CEB6CDA" w14:textId="77777777" w:rsidTr="00AF4353">
        <w:trPr>
          <w:gridAfter w:val="1"/>
          <w:wAfter w:w="7" w:type="dxa"/>
          <w:trHeight w:val="315"/>
        </w:trPr>
        <w:tc>
          <w:tcPr>
            <w:tcW w:w="58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F2305E" w14:textId="77777777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cs-CZ"/>
              </w:rPr>
              <w:t>A - vědecká a vývojová činnost</w:t>
            </w:r>
          </w:p>
        </w:tc>
        <w:tc>
          <w:tcPr>
            <w:tcW w:w="18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365D84" w14:textId="77777777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cs-CZ"/>
              </w:rPr>
              <w:t>Bodová hodnota</w:t>
            </w:r>
          </w:p>
        </w:tc>
        <w:tc>
          <w:tcPr>
            <w:tcW w:w="9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AE62DA" w14:textId="77777777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Počet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130D20" w14:textId="77777777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>Body uchazeče</w:t>
            </w:r>
          </w:p>
        </w:tc>
      </w:tr>
      <w:tr w:rsidR="003247CA" w:rsidRPr="003247CA" w14:paraId="5BD9B273" w14:textId="77777777" w:rsidTr="00E9057C">
        <w:trPr>
          <w:gridAfter w:val="1"/>
          <w:wAfter w:w="7" w:type="dxa"/>
          <w:trHeight w:val="315"/>
        </w:trPr>
        <w:tc>
          <w:tcPr>
            <w:tcW w:w="58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BBB426" w14:textId="77777777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Článek ve vědeckém časopise s IF </w:t>
            </w:r>
          </w:p>
        </w:tc>
        <w:tc>
          <w:tcPr>
            <w:tcW w:w="1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ADE2F" w14:textId="77777777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>J-imp=10+295*Faktor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2A9CBF" w14:textId="05260DEB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CC25FA" w14:textId="490CA516" w:rsidR="003247CA" w:rsidRPr="003247CA" w:rsidRDefault="003247CA" w:rsidP="003247C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</w:tr>
      <w:tr w:rsidR="003247CA" w:rsidRPr="003247CA" w14:paraId="70F34C74" w14:textId="77777777" w:rsidTr="00E9057C">
        <w:trPr>
          <w:gridAfter w:val="1"/>
          <w:wAfter w:w="7" w:type="dxa"/>
          <w:trHeight w:val="315"/>
        </w:trPr>
        <w:tc>
          <w:tcPr>
            <w:tcW w:w="58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9FBC52" w14:textId="77777777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Článek v recenzovaném vědeckém časopise bez IF </w:t>
            </w:r>
          </w:p>
        </w:tc>
        <w:tc>
          <w:tcPr>
            <w:tcW w:w="1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867C4" w14:textId="77777777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8172BE" w14:textId="6EC7821F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1BA0C3" w14:textId="1FF0AA71" w:rsidR="003247CA" w:rsidRPr="003247CA" w:rsidRDefault="003247CA" w:rsidP="003247C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</w:tr>
      <w:tr w:rsidR="003247CA" w:rsidRPr="003247CA" w14:paraId="7805F00D" w14:textId="77777777" w:rsidTr="00E9057C">
        <w:trPr>
          <w:gridAfter w:val="1"/>
          <w:wAfter w:w="7" w:type="dxa"/>
          <w:trHeight w:val="315"/>
        </w:trPr>
        <w:tc>
          <w:tcPr>
            <w:tcW w:w="58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C8E265" w14:textId="77777777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Článek v českém recenzovaném časopise </w:t>
            </w:r>
          </w:p>
        </w:tc>
        <w:tc>
          <w:tcPr>
            <w:tcW w:w="1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21807" w14:textId="77777777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>3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80AE7D" w14:textId="4FF888C2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B2EB9E" w14:textId="76D7CDA1" w:rsidR="003247CA" w:rsidRPr="003247CA" w:rsidRDefault="003247CA" w:rsidP="003247C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</w:tr>
      <w:tr w:rsidR="003247CA" w:rsidRPr="003247CA" w14:paraId="673F233C" w14:textId="77777777" w:rsidTr="00E9057C">
        <w:trPr>
          <w:gridAfter w:val="1"/>
          <w:wAfter w:w="7" w:type="dxa"/>
          <w:trHeight w:val="315"/>
        </w:trPr>
        <w:tc>
          <w:tcPr>
            <w:tcW w:w="58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D7130B" w14:textId="77777777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Příspěvek na konferenci (evidované na WoS) </w:t>
            </w:r>
          </w:p>
        </w:tc>
        <w:tc>
          <w:tcPr>
            <w:tcW w:w="1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24B43" w14:textId="77777777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0E2101" w14:textId="6F654A6D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151121" w14:textId="0CA34A47" w:rsidR="003247CA" w:rsidRPr="003247CA" w:rsidRDefault="003247CA" w:rsidP="003247C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</w:tr>
      <w:tr w:rsidR="003247CA" w:rsidRPr="003247CA" w14:paraId="3E37A58E" w14:textId="77777777" w:rsidTr="00E9057C">
        <w:trPr>
          <w:gridAfter w:val="1"/>
          <w:wAfter w:w="7" w:type="dxa"/>
          <w:trHeight w:val="315"/>
        </w:trPr>
        <w:tc>
          <w:tcPr>
            <w:tcW w:w="58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37A590" w14:textId="77777777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Odborná kniha (monografie) - světový jazyk </w:t>
            </w:r>
          </w:p>
        </w:tc>
        <w:tc>
          <w:tcPr>
            <w:tcW w:w="1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76D4F" w14:textId="77777777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>40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897466" w14:textId="400E2E16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433AE8" w14:textId="1BE52020" w:rsidR="003247CA" w:rsidRPr="003247CA" w:rsidRDefault="003247CA" w:rsidP="003247C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</w:tr>
      <w:tr w:rsidR="003247CA" w:rsidRPr="003247CA" w14:paraId="0FFFEBE6" w14:textId="77777777" w:rsidTr="00E9057C">
        <w:trPr>
          <w:gridAfter w:val="1"/>
          <w:wAfter w:w="7" w:type="dxa"/>
          <w:trHeight w:val="315"/>
        </w:trPr>
        <w:tc>
          <w:tcPr>
            <w:tcW w:w="58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D7192A" w14:textId="77777777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Odborná kniha (monografie) -ostatní jazyky </w:t>
            </w:r>
          </w:p>
        </w:tc>
        <w:tc>
          <w:tcPr>
            <w:tcW w:w="1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D65A2" w14:textId="77777777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>20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60B79D" w14:textId="6B49E46B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70F1FB" w14:textId="7B0AE040" w:rsidR="003247CA" w:rsidRPr="003247CA" w:rsidRDefault="003247CA" w:rsidP="003247C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</w:tr>
      <w:tr w:rsidR="003247CA" w:rsidRPr="003247CA" w14:paraId="61C7EEAF" w14:textId="77777777" w:rsidTr="00E9057C">
        <w:trPr>
          <w:gridAfter w:val="1"/>
          <w:wAfter w:w="7" w:type="dxa"/>
          <w:trHeight w:val="315"/>
        </w:trPr>
        <w:tc>
          <w:tcPr>
            <w:tcW w:w="58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09957E" w14:textId="77777777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Patent - ČR </w:t>
            </w:r>
          </w:p>
        </w:tc>
        <w:tc>
          <w:tcPr>
            <w:tcW w:w="1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8F2CA" w14:textId="77777777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>50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471E6E" w14:textId="284A4AAC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671CC7" w14:textId="0CCCCFBD" w:rsidR="003247CA" w:rsidRPr="003247CA" w:rsidRDefault="003247CA" w:rsidP="003247C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</w:tr>
      <w:tr w:rsidR="003247CA" w:rsidRPr="003247CA" w14:paraId="4F70AF52" w14:textId="77777777" w:rsidTr="00E9057C">
        <w:trPr>
          <w:gridAfter w:val="1"/>
          <w:wAfter w:w="7" w:type="dxa"/>
          <w:trHeight w:val="315"/>
        </w:trPr>
        <w:tc>
          <w:tcPr>
            <w:tcW w:w="58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1C9B19" w14:textId="77777777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Patent EU, mezinárodní </w:t>
            </w:r>
          </w:p>
        </w:tc>
        <w:tc>
          <w:tcPr>
            <w:tcW w:w="1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6DAA9" w14:textId="77777777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>100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AF514B" w14:textId="60C40AC5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CEAA85" w14:textId="451F6720" w:rsidR="003247CA" w:rsidRPr="003247CA" w:rsidRDefault="003247CA" w:rsidP="003247C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</w:tr>
      <w:tr w:rsidR="003247CA" w:rsidRPr="003247CA" w14:paraId="69F3B4FF" w14:textId="77777777" w:rsidTr="00E9057C">
        <w:trPr>
          <w:gridAfter w:val="1"/>
          <w:wAfter w:w="7" w:type="dxa"/>
          <w:trHeight w:val="315"/>
        </w:trPr>
        <w:tc>
          <w:tcPr>
            <w:tcW w:w="58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02B222" w14:textId="77777777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Udělený grant zahraniční </w:t>
            </w:r>
          </w:p>
        </w:tc>
        <w:tc>
          <w:tcPr>
            <w:tcW w:w="1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897EB" w14:textId="77777777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>20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68FCD8" w14:textId="6ECEE59D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B8C894" w14:textId="5BDE00BB" w:rsidR="003247CA" w:rsidRPr="003247CA" w:rsidRDefault="003247CA" w:rsidP="003247C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</w:tr>
      <w:tr w:rsidR="003247CA" w:rsidRPr="003247CA" w14:paraId="7C082CC3" w14:textId="77777777" w:rsidTr="00E9057C">
        <w:trPr>
          <w:gridAfter w:val="1"/>
          <w:wAfter w:w="7" w:type="dxa"/>
          <w:trHeight w:val="315"/>
        </w:trPr>
        <w:tc>
          <w:tcPr>
            <w:tcW w:w="58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7395AB" w14:textId="77777777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Udělený grant tuzemský </w:t>
            </w:r>
          </w:p>
        </w:tc>
        <w:tc>
          <w:tcPr>
            <w:tcW w:w="1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1A4B3" w14:textId="77777777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58503A" w14:textId="7DA5B0CE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0A9BCF" w14:textId="124BB684" w:rsidR="003247CA" w:rsidRPr="003247CA" w:rsidRDefault="003247CA" w:rsidP="003247C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</w:tr>
      <w:tr w:rsidR="003247CA" w:rsidRPr="003247CA" w14:paraId="3C0BCB0E" w14:textId="77777777" w:rsidTr="00E9057C">
        <w:trPr>
          <w:gridAfter w:val="1"/>
          <w:wAfter w:w="7" w:type="dxa"/>
          <w:trHeight w:val="315"/>
        </w:trPr>
        <w:tc>
          <w:tcPr>
            <w:tcW w:w="58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AA2980" w14:textId="77777777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Citace dle Science Citation Index (bez autocitací) </w:t>
            </w:r>
          </w:p>
        </w:tc>
        <w:tc>
          <w:tcPr>
            <w:tcW w:w="1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70CA8" w14:textId="77777777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7D7E38" w14:textId="44034847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60077A" w14:textId="587CBA48" w:rsidR="003247CA" w:rsidRPr="003247CA" w:rsidRDefault="003247CA" w:rsidP="003247C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</w:tr>
      <w:tr w:rsidR="003247CA" w:rsidRPr="003247CA" w14:paraId="6B9328C4" w14:textId="77777777" w:rsidTr="00E9057C">
        <w:trPr>
          <w:gridAfter w:val="1"/>
          <w:wAfter w:w="7" w:type="dxa"/>
          <w:trHeight w:val="315"/>
        </w:trPr>
        <w:tc>
          <w:tcPr>
            <w:tcW w:w="35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79BBF8" w14:textId="77777777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cs-CZ"/>
              </w:rPr>
              <w:t xml:space="preserve">Minimální požadavek </w:t>
            </w:r>
          </w:p>
        </w:tc>
        <w:tc>
          <w:tcPr>
            <w:tcW w:w="22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2CD170" w14:textId="77777777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cs-CZ"/>
              </w:rPr>
              <w:t>docent</w:t>
            </w:r>
          </w:p>
        </w:tc>
        <w:tc>
          <w:tcPr>
            <w:tcW w:w="1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BA64D" w14:textId="77777777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cs-CZ"/>
              </w:rPr>
              <w:t>190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D7D87A" w14:textId="7A952268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988780" w14:textId="4CF8A9C1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cs-CZ"/>
              </w:rPr>
            </w:pPr>
          </w:p>
        </w:tc>
      </w:tr>
      <w:tr w:rsidR="003247CA" w:rsidRPr="003247CA" w14:paraId="5D524210" w14:textId="77777777" w:rsidTr="00E9057C">
        <w:trPr>
          <w:gridAfter w:val="1"/>
          <w:wAfter w:w="7" w:type="dxa"/>
          <w:trHeight w:val="315"/>
        </w:trPr>
        <w:tc>
          <w:tcPr>
            <w:tcW w:w="35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8FDD5E" w14:textId="77777777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22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2C23DC" w14:textId="77777777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cs-CZ"/>
              </w:rPr>
              <w:t>profesor</w:t>
            </w:r>
          </w:p>
        </w:tc>
        <w:tc>
          <w:tcPr>
            <w:tcW w:w="1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8780C" w14:textId="77777777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cs-CZ"/>
              </w:rPr>
              <w:t>360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D26F5A" w14:textId="6A5A42EA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06A770" w14:textId="4655F30E" w:rsidR="003247CA" w:rsidRPr="003247CA" w:rsidRDefault="003247CA" w:rsidP="003247CA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cs-CZ"/>
              </w:rPr>
            </w:pPr>
          </w:p>
        </w:tc>
      </w:tr>
      <w:tr w:rsidR="003247CA" w:rsidRPr="003247CA" w14:paraId="7153CD99" w14:textId="77777777" w:rsidTr="00AF4353">
        <w:trPr>
          <w:trHeight w:val="315"/>
        </w:trPr>
        <w:tc>
          <w:tcPr>
            <w:tcW w:w="1006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BD3981" w14:textId="77777777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cs-CZ"/>
              </w:rPr>
              <w:t xml:space="preserve">B- pedagogická a popularizační činnost </w:t>
            </w:r>
          </w:p>
        </w:tc>
      </w:tr>
      <w:tr w:rsidR="003247CA" w:rsidRPr="003247CA" w14:paraId="710B2972" w14:textId="77777777" w:rsidTr="00E9057C">
        <w:trPr>
          <w:gridAfter w:val="1"/>
          <w:wAfter w:w="7" w:type="dxa"/>
          <w:trHeight w:val="315"/>
        </w:trPr>
        <w:tc>
          <w:tcPr>
            <w:tcW w:w="58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034837" w14:textId="77777777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VŠ skriptum </w:t>
            </w:r>
          </w:p>
        </w:tc>
        <w:tc>
          <w:tcPr>
            <w:tcW w:w="1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63389" w14:textId="77777777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>20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23C22B" w14:textId="7D44A3D5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DCDCB0" w14:textId="23C5FB41" w:rsidR="003247CA" w:rsidRPr="003247CA" w:rsidRDefault="003247CA" w:rsidP="003247C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</w:tr>
      <w:tr w:rsidR="003247CA" w:rsidRPr="003247CA" w14:paraId="478D3C51" w14:textId="77777777" w:rsidTr="00E9057C">
        <w:trPr>
          <w:gridAfter w:val="1"/>
          <w:wAfter w:w="7" w:type="dxa"/>
          <w:trHeight w:val="315"/>
        </w:trPr>
        <w:tc>
          <w:tcPr>
            <w:tcW w:w="58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41EEA0" w14:textId="77777777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VŠ učebnice </w:t>
            </w:r>
          </w:p>
        </w:tc>
        <w:tc>
          <w:tcPr>
            <w:tcW w:w="1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C65D7" w14:textId="77777777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>30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8BAA4B" w14:textId="48D0E877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10DA22" w14:textId="4D4E1D8F" w:rsidR="003247CA" w:rsidRPr="003247CA" w:rsidRDefault="003247CA" w:rsidP="003247C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</w:tr>
      <w:tr w:rsidR="003247CA" w:rsidRPr="003247CA" w14:paraId="5C889A3E" w14:textId="77777777" w:rsidTr="00E9057C">
        <w:trPr>
          <w:gridAfter w:val="1"/>
          <w:wAfter w:w="7" w:type="dxa"/>
          <w:trHeight w:val="315"/>
        </w:trPr>
        <w:tc>
          <w:tcPr>
            <w:tcW w:w="58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4FD3D5" w14:textId="77777777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Elektronické učebnice a skripta </w:t>
            </w:r>
          </w:p>
        </w:tc>
        <w:tc>
          <w:tcPr>
            <w:tcW w:w="1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E5523" w14:textId="77777777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>20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9519D9" w14:textId="038E52EE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0D7684" w14:textId="1172FE31" w:rsidR="003247CA" w:rsidRPr="003247CA" w:rsidRDefault="003247CA" w:rsidP="003247C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</w:tr>
      <w:tr w:rsidR="003247CA" w:rsidRPr="003247CA" w14:paraId="5E1C6DB1" w14:textId="77777777" w:rsidTr="00E9057C">
        <w:trPr>
          <w:gridAfter w:val="1"/>
          <w:wAfter w:w="7" w:type="dxa"/>
          <w:trHeight w:val="315"/>
        </w:trPr>
        <w:tc>
          <w:tcPr>
            <w:tcW w:w="58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9212C3" w14:textId="77777777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Odborná knižní publikace </w:t>
            </w:r>
          </w:p>
        </w:tc>
        <w:tc>
          <w:tcPr>
            <w:tcW w:w="1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6C5AB" w14:textId="77777777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>20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39EA4B" w14:textId="3399E237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DE096D" w14:textId="06101FA0" w:rsidR="003247CA" w:rsidRPr="003247CA" w:rsidRDefault="003247CA" w:rsidP="003247C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</w:tr>
      <w:tr w:rsidR="003247CA" w:rsidRPr="003247CA" w14:paraId="03627B31" w14:textId="77777777" w:rsidTr="00E9057C">
        <w:trPr>
          <w:gridAfter w:val="1"/>
          <w:wAfter w:w="7" w:type="dxa"/>
          <w:trHeight w:val="315"/>
        </w:trPr>
        <w:tc>
          <w:tcPr>
            <w:tcW w:w="58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A90A01" w14:textId="77777777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Překlad odborné knihy, učebnice nebo skript </w:t>
            </w:r>
          </w:p>
        </w:tc>
        <w:tc>
          <w:tcPr>
            <w:tcW w:w="1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16EA8" w14:textId="77777777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2ECF89" w14:textId="506ABCC8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DCB6ED" w14:textId="31882E73" w:rsidR="003247CA" w:rsidRPr="003247CA" w:rsidRDefault="003247CA" w:rsidP="003247C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</w:tr>
      <w:tr w:rsidR="003247CA" w:rsidRPr="003247CA" w14:paraId="19F4BF05" w14:textId="77777777" w:rsidTr="00E9057C">
        <w:trPr>
          <w:gridAfter w:val="1"/>
          <w:wAfter w:w="7" w:type="dxa"/>
          <w:trHeight w:val="315"/>
        </w:trPr>
        <w:tc>
          <w:tcPr>
            <w:tcW w:w="58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1CB926" w14:textId="77777777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Odborný článek </w:t>
            </w:r>
          </w:p>
        </w:tc>
        <w:tc>
          <w:tcPr>
            <w:tcW w:w="1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7E968" w14:textId="77777777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>2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C20556" w14:textId="086E2B95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5383D1" w14:textId="29D917AE" w:rsidR="003247CA" w:rsidRPr="003247CA" w:rsidRDefault="003247CA" w:rsidP="003247C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</w:tr>
      <w:tr w:rsidR="003247CA" w:rsidRPr="003247CA" w14:paraId="253B2323" w14:textId="77777777" w:rsidTr="00E9057C">
        <w:trPr>
          <w:gridAfter w:val="1"/>
          <w:wAfter w:w="7" w:type="dxa"/>
          <w:trHeight w:val="315"/>
        </w:trPr>
        <w:tc>
          <w:tcPr>
            <w:tcW w:w="58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50F157" w14:textId="77777777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Výuka v zahraničí ve světovém jazyce (za přednášku nebo cvičení) </w:t>
            </w:r>
          </w:p>
        </w:tc>
        <w:tc>
          <w:tcPr>
            <w:tcW w:w="1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77E3C" w14:textId="77777777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C27F4B" w14:textId="31CA89A1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9A1C44" w14:textId="058A9D8B" w:rsidR="003247CA" w:rsidRPr="003247CA" w:rsidRDefault="003247CA" w:rsidP="003247C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</w:tr>
      <w:tr w:rsidR="003247CA" w:rsidRPr="003247CA" w14:paraId="6F3FD6EB" w14:textId="77777777" w:rsidTr="00E9057C">
        <w:trPr>
          <w:gridAfter w:val="1"/>
          <w:wAfter w:w="7" w:type="dxa"/>
          <w:trHeight w:val="315"/>
        </w:trPr>
        <w:tc>
          <w:tcPr>
            <w:tcW w:w="58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BFC5A9" w14:textId="77777777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Výuka na ČZU ve světovém jazyce (za semestr) </w:t>
            </w:r>
          </w:p>
        </w:tc>
        <w:tc>
          <w:tcPr>
            <w:tcW w:w="1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EDD55" w14:textId="77777777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4DBFCC" w14:textId="4ABAAC18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C3DE9C" w14:textId="420EBECE" w:rsidR="003247CA" w:rsidRPr="003247CA" w:rsidRDefault="003247CA" w:rsidP="003247C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</w:tr>
      <w:tr w:rsidR="003247CA" w:rsidRPr="003247CA" w14:paraId="622698B4" w14:textId="77777777" w:rsidTr="00E9057C">
        <w:trPr>
          <w:gridAfter w:val="1"/>
          <w:wAfter w:w="7" w:type="dxa"/>
          <w:trHeight w:val="315"/>
        </w:trPr>
        <w:tc>
          <w:tcPr>
            <w:tcW w:w="58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24E3D0" w14:textId="77777777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Obhájená bakalářská a magisterská práce (vedoucí prác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, </w:t>
            </w:r>
            <w:r w:rsidRPr="003247CA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                             pouze u habilitačního řízení) </w:t>
            </w:r>
          </w:p>
        </w:tc>
        <w:tc>
          <w:tcPr>
            <w:tcW w:w="1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498E0" w14:textId="77777777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>0,5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A99C05" w14:textId="311666D3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D35311" w14:textId="7668E497" w:rsidR="003247CA" w:rsidRPr="003247CA" w:rsidRDefault="003247CA" w:rsidP="003247C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</w:tr>
      <w:tr w:rsidR="003247CA" w:rsidRPr="003247CA" w14:paraId="73EAA100" w14:textId="77777777" w:rsidTr="00E9057C">
        <w:trPr>
          <w:gridAfter w:val="1"/>
          <w:wAfter w:w="7" w:type="dxa"/>
          <w:trHeight w:val="315"/>
        </w:trPr>
        <w:tc>
          <w:tcPr>
            <w:tcW w:w="58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BD0FF2" w14:textId="77777777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Absolvent DSP (školitel specialista, pouze u habilitačního řízení) </w:t>
            </w:r>
          </w:p>
        </w:tc>
        <w:tc>
          <w:tcPr>
            <w:tcW w:w="1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9BFF5" w14:textId="77777777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E5FC62" w14:textId="3DD3D14C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102866" w14:textId="43736AC5" w:rsidR="003247CA" w:rsidRPr="003247CA" w:rsidRDefault="003247CA" w:rsidP="003247C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</w:tr>
      <w:tr w:rsidR="003247CA" w:rsidRPr="003247CA" w14:paraId="01A077C5" w14:textId="77777777" w:rsidTr="00E9057C">
        <w:trPr>
          <w:gridAfter w:val="1"/>
          <w:wAfter w:w="7" w:type="dxa"/>
          <w:trHeight w:val="315"/>
        </w:trPr>
        <w:tc>
          <w:tcPr>
            <w:tcW w:w="58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2F75F0" w14:textId="77777777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Absolvent DSP (školitel) </w:t>
            </w:r>
          </w:p>
        </w:tc>
        <w:tc>
          <w:tcPr>
            <w:tcW w:w="1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C3242" w14:textId="77777777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>10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B0DF0C" w14:textId="660F6109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69BDBA" w14:textId="02112043" w:rsidR="003247CA" w:rsidRPr="003247CA" w:rsidRDefault="003247CA" w:rsidP="003247C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</w:tr>
      <w:tr w:rsidR="003247CA" w:rsidRPr="003247CA" w14:paraId="65A7A61A" w14:textId="77777777" w:rsidTr="00E9057C">
        <w:trPr>
          <w:gridAfter w:val="1"/>
          <w:wAfter w:w="7" w:type="dxa"/>
          <w:trHeight w:val="315"/>
        </w:trPr>
        <w:tc>
          <w:tcPr>
            <w:tcW w:w="58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1F62F6" w14:textId="77777777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Udělený grant FRVŠ </w:t>
            </w:r>
          </w:p>
        </w:tc>
        <w:tc>
          <w:tcPr>
            <w:tcW w:w="1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43928" w14:textId="77777777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>5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B184EF" w14:textId="69EB6345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45B7C4" w14:textId="770A8709" w:rsidR="003247CA" w:rsidRPr="003247CA" w:rsidRDefault="003247CA" w:rsidP="003247C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</w:tr>
      <w:tr w:rsidR="003247CA" w:rsidRPr="003247CA" w14:paraId="3F6C40CB" w14:textId="77777777" w:rsidTr="00E9057C">
        <w:trPr>
          <w:gridAfter w:val="1"/>
          <w:wAfter w:w="7" w:type="dxa"/>
          <w:trHeight w:val="315"/>
        </w:trPr>
        <w:tc>
          <w:tcPr>
            <w:tcW w:w="35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9C33B8" w14:textId="77777777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cs-CZ"/>
              </w:rPr>
              <w:t xml:space="preserve">Minimální požadavek </w:t>
            </w:r>
          </w:p>
        </w:tc>
        <w:tc>
          <w:tcPr>
            <w:tcW w:w="22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7918D8" w14:textId="77777777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cs-CZ"/>
              </w:rPr>
              <w:t>docent</w:t>
            </w:r>
          </w:p>
        </w:tc>
        <w:tc>
          <w:tcPr>
            <w:tcW w:w="1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B122D" w14:textId="77777777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cs-CZ"/>
              </w:rPr>
              <w:t>70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B51DEA" w14:textId="37B70680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49847C" w14:textId="064C49C7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cs-CZ"/>
              </w:rPr>
            </w:pPr>
          </w:p>
        </w:tc>
      </w:tr>
      <w:tr w:rsidR="003247CA" w:rsidRPr="003247CA" w14:paraId="6FCE9A22" w14:textId="77777777" w:rsidTr="00E9057C">
        <w:trPr>
          <w:gridAfter w:val="1"/>
          <w:wAfter w:w="7" w:type="dxa"/>
          <w:trHeight w:val="315"/>
        </w:trPr>
        <w:tc>
          <w:tcPr>
            <w:tcW w:w="35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FE8AFB" w14:textId="77777777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22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2693DA" w14:textId="77777777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cs-CZ"/>
              </w:rPr>
              <w:t>profesor</w:t>
            </w:r>
          </w:p>
        </w:tc>
        <w:tc>
          <w:tcPr>
            <w:tcW w:w="1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2F5C7" w14:textId="77777777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cs-CZ"/>
              </w:rPr>
              <w:t>150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9B9621" w14:textId="0BCCDEC9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DB4ABA" w14:textId="0381209D" w:rsidR="003247CA" w:rsidRPr="003247CA" w:rsidRDefault="003247CA" w:rsidP="003247CA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cs-CZ"/>
              </w:rPr>
            </w:pPr>
          </w:p>
        </w:tc>
      </w:tr>
      <w:tr w:rsidR="003247CA" w:rsidRPr="003247CA" w14:paraId="55730F3F" w14:textId="77777777" w:rsidTr="00AF4353">
        <w:trPr>
          <w:trHeight w:val="315"/>
        </w:trPr>
        <w:tc>
          <w:tcPr>
            <w:tcW w:w="1006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FBFF03" w14:textId="77777777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cs-CZ"/>
              </w:rPr>
              <w:t xml:space="preserve">C- uznání odbornou komunitou </w:t>
            </w:r>
          </w:p>
        </w:tc>
      </w:tr>
      <w:tr w:rsidR="003247CA" w:rsidRPr="003247CA" w14:paraId="0A126AD6" w14:textId="77777777" w:rsidTr="00E9057C">
        <w:trPr>
          <w:gridAfter w:val="1"/>
          <w:wAfter w:w="7" w:type="dxa"/>
          <w:trHeight w:val="315"/>
        </w:trPr>
        <w:tc>
          <w:tcPr>
            <w:tcW w:w="4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1CD913" w14:textId="77777777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Česká vědecká komise, společnost 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08B09" w14:textId="77777777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>člen/předseda</w:t>
            </w:r>
          </w:p>
        </w:tc>
        <w:tc>
          <w:tcPr>
            <w:tcW w:w="1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2D002" w14:textId="77777777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 xml:space="preserve"> 1/3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129A65" w14:textId="7B69687E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B9DAFA" w14:textId="4D8B7DE4" w:rsidR="003247CA" w:rsidRPr="003247CA" w:rsidRDefault="003247CA" w:rsidP="003247C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</w:tr>
      <w:tr w:rsidR="003247CA" w:rsidRPr="003247CA" w14:paraId="5F1DD0D6" w14:textId="77777777" w:rsidTr="00E9057C">
        <w:trPr>
          <w:gridAfter w:val="1"/>
          <w:wAfter w:w="7" w:type="dxa"/>
          <w:trHeight w:val="315"/>
        </w:trPr>
        <w:tc>
          <w:tcPr>
            <w:tcW w:w="4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994830" w14:textId="77777777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Mezinárodní vědecká komise, společnost 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35F56" w14:textId="77777777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>člen/předseda</w:t>
            </w:r>
          </w:p>
        </w:tc>
        <w:tc>
          <w:tcPr>
            <w:tcW w:w="1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D3080" w14:textId="77777777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 xml:space="preserve"> 3/6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DA5234" w14:textId="022D5CC2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90551A" w14:textId="15DAB3B8" w:rsidR="003247CA" w:rsidRPr="003247CA" w:rsidRDefault="003247CA" w:rsidP="003247C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</w:tr>
      <w:tr w:rsidR="003247CA" w:rsidRPr="003247CA" w14:paraId="4ECCA65F" w14:textId="77777777" w:rsidTr="00E9057C">
        <w:trPr>
          <w:gridAfter w:val="1"/>
          <w:wAfter w:w="7" w:type="dxa"/>
          <w:trHeight w:val="315"/>
        </w:trPr>
        <w:tc>
          <w:tcPr>
            <w:tcW w:w="4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E18E77" w14:textId="77777777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Grantová komise (externí grantové agentury) 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33437" w14:textId="77777777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>člen/předseda</w:t>
            </w:r>
          </w:p>
        </w:tc>
        <w:tc>
          <w:tcPr>
            <w:tcW w:w="1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6D250" w14:textId="77777777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 xml:space="preserve"> 3/6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0F009D" w14:textId="045301BD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972754" w14:textId="214C39D2" w:rsidR="003247CA" w:rsidRPr="003247CA" w:rsidRDefault="003247CA" w:rsidP="003247C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</w:tr>
      <w:tr w:rsidR="003247CA" w:rsidRPr="003247CA" w14:paraId="1E41FA06" w14:textId="77777777" w:rsidTr="00E9057C">
        <w:trPr>
          <w:gridAfter w:val="1"/>
          <w:wAfter w:w="7" w:type="dxa"/>
          <w:trHeight w:val="315"/>
        </w:trPr>
        <w:tc>
          <w:tcPr>
            <w:tcW w:w="4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1767CD" w14:textId="77777777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Redakční rada vědeckého časopisu 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5DC6B" w14:textId="77777777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>člen/předseda</w:t>
            </w:r>
          </w:p>
        </w:tc>
        <w:tc>
          <w:tcPr>
            <w:tcW w:w="1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5D083" w14:textId="77777777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 xml:space="preserve"> 2/4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ECEAB0" w14:textId="7D8C32F3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F42526" w14:textId="7F766EF9" w:rsidR="003247CA" w:rsidRPr="003247CA" w:rsidRDefault="003247CA" w:rsidP="003247C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</w:tr>
      <w:tr w:rsidR="003247CA" w:rsidRPr="003247CA" w14:paraId="15B6C8B8" w14:textId="77777777" w:rsidTr="00E9057C">
        <w:trPr>
          <w:gridAfter w:val="1"/>
          <w:wAfter w:w="7" w:type="dxa"/>
          <w:trHeight w:val="315"/>
        </w:trPr>
        <w:tc>
          <w:tcPr>
            <w:tcW w:w="4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217C23" w14:textId="77777777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Redakční rada mezinárodního časopisu 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44140" w14:textId="77777777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>člen/předseda</w:t>
            </w:r>
          </w:p>
        </w:tc>
        <w:tc>
          <w:tcPr>
            <w:tcW w:w="1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81BB9" w14:textId="77777777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 xml:space="preserve"> 3/5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FC8290" w14:textId="33E30366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29BFFB" w14:textId="068B9515" w:rsidR="003247CA" w:rsidRPr="003247CA" w:rsidRDefault="003247CA" w:rsidP="003247C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</w:tr>
      <w:tr w:rsidR="003247CA" w:rsidRPr="003247CA" w14:paraId="5937CF27" w14:textId="77777777" w:rsidTr="00E9057C">
        <w:trPr>
          <w:gridAfter w:val="1"/>
          <w:wAfter w:w="7" w:type="dxa"/>
          <w:trHeight w:val="315"/>
        </w:trPr>
        <w:tc>
          <w:tcPr>
            <w:tcW w:w="4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3EE7BA" w14:textId="77777777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Oborová rada DSP 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C9CD8" w14:textId="77777777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>člen/předseda</w:t>
            </w:r>
          </w:p>
        </w:tc>
        <w:tc>
          <w:tcPr>
            <w:tcW w:w="1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9CEE1" w14:textId="77777777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 xml:space="preserve"> 2/4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F2615C" w14:textId="30F12584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8DD52C" w14:textId="27061F72" w:rsidR="003247CA" w:rsidRPr="003247CA" w:rsidRDefault="003247CA" w:rsidP="003247C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</w:tr>
      <w:tr w:rsidR="003247CA" w:rsidRPr="003247CA" w14:paraId="5A384748" w14:textId="77777777" w:rsidTr="00E9057C">
        <w:trPr>
          <w:gridAfter w:val="1"/>
          <w:wAfter w:w="7" w:type="dxa"/>
          <w:trHeight w:val="315"/>
        </w:trPr>
        <w:tc>
          <w:tcPr>
            <w:tcW w:w="4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12E0A9" w14:textId="77777777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Vědecká rada 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196E6" w14:textId="77777777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>člen/předseda</w:t>
            </w:r>
          </w:p>
        </w:tc>
        <w:tc>
          <w:tcPr>
            <w:tcW w:w="1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6D7C9" w14:textId="77777777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 xml:space="preserve"> 3/5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D118E1" w14:textId="5E0BAD7F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B447ED" w14:textId="2E390F46" w:rsidR="003247CA" w:rsidRPr="003247CA" w:rsidRDefault="003247CA" w:rsidP="003247C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</w:tr>
      <w:tr w:rsidR="003247CA" w:rsidRPr="003247CA" w14:paraId="6E51F44C" w14:textId="77777777" w:rsidTr="00E9057C">
        <w:trPr>
          <w:gridAfter w:val="1"/>
          <w:wAfter w:w="7" w:type="dxa"/>
          <w:trHeight w:val="315"/>
        </w:trPr>
        <w:tc>
          <w:tcPr>
            <w:tcW w:w="58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137C7C" w14:textId="77777777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Expert mezinárodních organizací </w:t>
            </w:r>
          </w:p>
        </w:tc>
        <w:tc>
          <w:tcPr>
            <w:tcW w:w="1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B6707" w14:textId="77777777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>8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CC6A69" w14:textId="3A477809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1B0313" w14:textId="010BBC67" w:rsidR="003247CA" w:rsidRPr="003247CA" w:rsidRDefault="003247CA" w:rsidP="003247C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</w:tr>
      <w:tr w:rsidR="003247CA" w:rsidRPr="003247CA" w14:paraId="1930DC56" w14:textId="77777777" w:rsidTr="00E9057C">
        <w:trPr>
          <w:gridAfter w:val="1"/>
          <w:wAfter w:w="7" w:type="dxa"/>
          <w:trHeight w:val="315"/>
        </w:trPr>
        <w:tc>
          <w:tcPr>
            <w:tcW w:w="58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160650" w14:textId="77777777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 xml:space="preserve">Doložené přednášky typu "invited speaker" </w:t>
            </w:r>
          </w:p>
        </w:tc>
        <w:tc>
          <w:tcPr>
            <w:tcW w:w="1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D0AE5" w14:textId="77777777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>4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97D93E" w14:textId="183331CD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760880" w14:textId="62D4C916" w:rsidR="003247CA" w:rsidRPr="003247CA" w:rsidRDefault="003247CA" w:rsidP="003247C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</w:tr>
      <w:tr w:rsidR="003247CA" w:rsidRPr="003247CA" w14:paraId="75E0C3EF" w14:textId="77777777" w:rsidTr="00E9057C">
        <w:trPr>
          <w:gridAfter w:val="1"/>
          <w:wAfter w:w="7" w:type="dxa"/>
          <w:trHeight w:val="315"/>
        </w:trPr>
        <w:tc>
          <w:tcPr>
            <w:tcW w:w="35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818DD0" w14:textId="77777777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cs-CZ"/>
              </w:rPr>
              <w:t xml:space="preserve">Minimální požadavek </w:t>
            </w:r>
          </w:p>
        </w:tc>
        <w:tc>
          <w:tcPr>
            <w:tcW w:w="22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2A0B60" w14:textId="77777777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cs-CZ"/>
              </w:rPr>
              <w:t>docent</w:t>
            </w:r>
          </w:p>
        </w:tc>
        <w:tc>
          <w:tcPr>
            <w:tcW w:w="1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33F2A" w14:textId="77777777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cs-CZ"/>
              </w:rPr>
              <w:t>0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9AFE35" w14:textId="4A1FE6F2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cs-CZ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1709D4" w14:textId="7F0A5305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cs-CZ"/>
              </w:rPr>
            </w:pPr>
          </w:p>
        </w:tc>
      </w:tr>
      <w:tr w:rsidR="003247CA" w:rsidRPr="003247CA" w14:paraId="7C2A76D5" w14:textId="77777777" w:rsidTr="00AF4353">
        <w:trPr>
          <w:gridAfter w:val="1"/>
          <w:wAfter w:w="7" w:type="dxa"/>
          <w:trHeight w:val="315"/>
        </w:trPr>
        <w:tc>
          <w:tcPr>
            <w:tcW w:w="35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C99153" w14:textId="77777777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22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D8ED67" w14:textId="77777777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cs-CZ"/>
              </w:rPr>
              <w:t>profesor</w:t>
            </w:r>
          </w:p>
        </w:tc>
        <w:tc>
          <w:tcPr>
            <w:tcW w:w="1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8507F" w14:textId="77777777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cs-CZ"/>
              </w:rPr>
              <w:t>20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50E4D" w14:textId="77777777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2649C" w14:textId="44EB9CC4" w:rsidR="003247CA" w:rsidRPr="003247CA" w:rsidRDefault="003247CA" w:rsidP="003247CA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cs-CZ"/>
              </w:rPr>
            </w:pPr>
          </w:p>
        </w:tc>
      </w:tr>
      <w:tr w:rsidR="003247CA" w:rsidRPr="003247CA" w14:paraId="70EAFD4A" w14:textId="77777777" w:rsidTr="00AF4353">
        <w:trPr>
          <w:gridAfter w:val="1"/>
          <w:wAfter w:w="7" w:type="dxa"/>
          <w:trHeight w:val="300"/>
        </w:trPr>
        <w:tc>
          <w:tcPr>
            <w:tcW w:w="35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1DB222" w14:textId="77777777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cs-CZ"/>
              </w:rPr>
              <w:t xml:space="preserve">Minimální požadavek celkem </w:t>
            </w:r>
          </w:p>
        </w:tc>
        <w:tc>
          <w:tcPr>
            <w:tcW w:w="22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47736F" w14:textId="77777777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cs-CZ"/>
              </w:rPr>
              <w:t>docent</w:t>
            </w:r>
          </w:p>
        </w:tc>
        <w:tc>
          <w:tcPr>
            <w:tcW w:w="1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41BD4" w14:textId="77777777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cs-CZ"/>
              </w:rPr>
              <w:t>260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C57D4" w14:textId="77777777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2393F" w14:textId="77777777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cs-CZ"/>
              </w:rPr>
              <w:t> </w:t>
            </w:r>
          </w:p>
        </w:tc>
      </w:tr>
      <w:tr w:rsidR="003247CA" w:rsidRPr="003247CA" w14:paraId="66F7442A" w14:textId="77777777" w:rsidTr="00E9057C">
        <w:trPr>
          <w:gridAfter w:val="1"/>
          <w:wAfter w:w="7" w:type="dxa"/>
          <w:trHeight w:val="300"/>
        </w:trPr>
        <w:tc>
          <w:tcPr>
            <w:tcW w:w="35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03E87D" w14:textId="77777777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22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FAA666" w14:textId="77777777" w:rsidR="003247CA" w:rsidRPr="003247CA" w:rsidRDefault="003247CA" w:rsidP="003247C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cs-CZ"/>
              </w:rPr>
              <w:t>profesor</w:t>
            </w:r>
          </w:p>
        </w:tc>
        <w:tc>
          <w:tcPr>
            <w:tcW w:w="1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E9098" w14:textId="77777777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cs-CZ"/>
              </w:rPr>
              <w:t>530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DD33D" w14:textId="77777777" w:rsidR="003247CA" w:rsidRPr="003247CA" w:rsidRDefault="003247CA" w:rsidP="003247C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cs-CZ"/>
              </w:rPr>
            </w:pPr>
            <w:r w:rsidRPr="003247CA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cs-CZ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ED9197" w14:textId="1DE9F6A7" w:rsidR="003247CA" w:rsidRPr="003247CA" w:rsidRDefault="003247CA" w:rsidP="003247CA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cs-CZ"/>
              </w:rPr>
            </w:pPr>
          </w:p>
        </w:tc>
      </w:tr>
    </w:tbl>
    <w:p w14:paraId="36FEF831" w14:textId="77777777" w:rsidR="00E90A48" w:rsidRDefault="00E90A48" w:rsidP="00192313">
      <w:pPr>
        <w:rPr>
          <w:rFonts w:cs="Arial"/>
        </w:rPr>
      </w:pPr>
    </w:p>
    <w:sectPr w:rsidR="00E90A48" w:rsidSect="00F77EF8">
      <w:pgSz w:w="11906" w:h="16838"/>
      <w:pgMar w:top="851" w:right="1134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384CFA"/>
    <w:multiLevelType w:val="hybridMultilevel"/>
    <w:tmpl w:val="2E4C706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32286D"/>
    <w:multiLevelType w:val="hybridMultilevel"/>
    <w:tmpl w:val="551C946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815A91"/>
    <w:multiLevelType w:val="hybridMultilevel"/>
    <w:tmpl w:val="6A7465F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466B11"/>
    <w:multiLevelType w:val="hybridMultilevel"/>
    <w:tmpl w:val="94DE96E8"/>
    <w:lvl w:ilvl="0" w:tplc="4E2675C6">
      <w:start w:val="201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70649C"/>
    <w:multiLevelType w:val="hybridMultilevel"/>
    <w:tmpl w:val="030A117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287572"/>
    <w:multiLevelType w:val="hybridMultilevel"/>
    <w:tmpl w:val="C888B0D2"/>
    <w:lvl w:ilvl="0" w:tplc="D28AA470">
      <w:numFmt w:val="bullet"/>
      <w:lvlText w:val="•"/>
      <w:lvlJc w:val="left"/>
      <w:pPr>
        <w:ind w:left="1065" w:hanging="705"/>
      </w:pPr>
      <w:rPr>
        <w:rFonts w:ascii="Calibri" w:eastAsiaTheme="minorHAnsi" w:hAnsi="Calibri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021056"/>
    <w:multiLevelType w:val="hybridMultilevel"/>
    <w:tmpl w:val="D35AAE9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1E1001"/>
    <w:multiLevelType w:val="hybridMultilevel"/>
    <w:tmpl w:val="AFD28DA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A41289"/>
    <w:multiLevelType w:val="hybridMultilevel"/>
    <w:tmpl w:val="016ABDBA"/>
    <w:lvl w:ilvl="0" w:tplc="D28AA470">
      <w:numFmt w:val="bullet"/>
      <w:lvlText w:val="•"/>
      <w:lvlJc w:val="left"/>
      <w:pPr>
        <w:ind w:left="1065" w:hanging="705"/>
      </w:pPr>
      <w:rPr>
        <w:rFonts w:ascii="Calibri" w:eastAsiaTheme="minorHAnsi" w:hAnsi="Calibri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500446"/>
    <w:multiLevelType w:val="hybridMultilevel"/>
    <w:tmpl w:val="62142EC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18773F"/>
    <w:multiLevelType w:val="hybridMultilevel"/>
    <w:tmpl w:val="E93EA63E"/>
    <w:lvl w:ilvl="0" w:tplc="D28AA470">
      <w:numFmt w:val="bullet"/>
      <w:lvlText w:val="•"/>
      <w:lvlJc w:val="left"/>
      <w:pPr>
        <w:ind w:left="1065" w:hanging="705"/>
      </w:pPr>
      <w:rPr>
        <w:rFonts w:ascii="Calibri" w:eastAsiaTheme="minorHAnsi" w:hAnsi="Calibri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B16D16"/>
    <w:multiLevelType w:val="hybridMultilevel"/>
    <w:tmpl w:val="69822108"/>
    <w:lvl w:ilvl="0" w:tplc="D28AA470">
      <w:numFmt w:val="bullet"/>
      <w:lvlText w:val="•"/>
      <w:lvlJc w:val="left"/>
      <w:pPr>
        <w:ind w:left="1065" w:hanging="705"/>
      </w:pPr>
      <w:rPr>
        <w:rFonts w:ascii="Calibri" w:eastAsiaTheme="minorHAnsi" w:hAnsi="Calibri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314F93"/>
    <w:multiLevelType w:val="hybridMultilevel"/>
    <w:tmpl w:val="DB62BE1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E90ACD"/>
    <w:multiLevelType w:val="hybridMultilevel"/>
    <w:tmpl w:val="16647E8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5825D4"/>
    <w:multiLevelType w:val="hybridMultilevel"/>
    <w:tmpl w:val="EF68312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22275C"/>
    <w:multiLevelType w:val="hybridMultilevel"/>
    <w:tmpl w:val="50E4A1A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C76474"/>
    <w:multiLevelType w:val="hybridMultilevel"/>
    <w:tmpl w:val="0C9C3490"/>
    <w:lvl w:ilvl="0" w:tplc="D28AA470">
      <w:numFmt w:val="bullet"/>
      <w:lvlText w:val="•"/>
      <w:lvlJc w:val="left"/>
      <w:pPr>
        <w:ind w:left="1632" w:hanging="705"/>
      </w:pPr>
      <w:rPr>
        <w:rFonts w:ascii="Calibri" w:eastAsiaTheme="minorHAnsi" w:hAnsi="Calibri" w:cs="Aria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7EC51D72"/>
    <w:multiLevelType w:val="hybridMultilevel"/>
    <w:tmpl w:val="CBDA16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2"/>
  </w:num>
  <w:num w:numId="4">
    <w:abstractNumId w:val="17"/>
  </w:num>
  <w:num w:numId="5">
    <w:abstractNumId w:val="6"/>
  </w:num>
  <w:num w:numId="6">
    <w:abstractNumId w:val="9"/>
  </w:num>
  <w:num w:numId="7">
    <w:abstractNumId w:val="1"/>
  </w:num>
  <w:num w:numId="8">
    <w:abstractNumId w:val="14"/>
  </w:num>
  <w:num w:numId="9">
    <w:abstractNumId w:val="7"/>
  </w:num>
  <w:num w:numId="10">
    <w:abstractNumId w:val="15"/>
  </w:num>
  <w:num w:numId="11">
    <w:abstractNumId w:val="4"/>
  </w:num>
  <w:num w:numId="12">
    <w:abstractNumId w:val="13"/>
  </w:num>
  <w:num w:numId="13">
    <w:abstractNumId w:val="8"/>
  </w:num>
  <w:num w:numId="14">
    <w:abstractNumId w:val="10"/>
  </w:num>
  <w:num w:numId="15">
    <w:abstractNumId w:val="5"/>
  </w:num>
  <w:num w:numId="16">
    <w:abstractNumId w:val="16"/>
  </w:num>
  <w:num w:numId="17">
    <w:abstractNumId w:val="11"/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yMjK0sDS3MDA1NTNU0lEKTi0uzszPAykwrAUA/btDLywAAAA="/>
  </w:docVars>
  <w:rsids>
    <w:rsidRoot w:val="00966D53"/>
    <w:rsid w:val="00013752"/>
    <w:rsid w:val="00040DA3"/>
    <w:rsid w:val="000742C7"/>
    <w:rsid w:val="00090581"/>
    <w:rsid w:val="0009372F"/>
    <w:rsid w:val="000A3FA4"/>
    <w:rsid w:val="000A45C2"/>
    <w:rsid w:val="000B5B28"/>
    <w:rsid w:val="000F480E"/>
    <w:rsid w:val="001073AC"/>
    <w:rsid w:val="001113C2"/>
    <w:rsid w:val="001242A2"/>
    <w:rsid w:val="00127245"/>
    <w:rsid w:val="00154EA9"/>
    <w:rsid w:val="00163C16"/>
    <w:rsid w:val="001678AF"/>
    <w:rsid w:val="00176E92"/>
    <w:rsid w:val="00192313"/>
    <w:rsid w:val="001A656F"/>
    <w:rsid w:val="001E0E04"/>
    <w:rsid w:val="001F0A71"/>
    <w:rsid w:val="001F0A9D"/>
    <w:rsid w:val="001F3B47"/>
    <w:rsid w:val="0022299B"/>
    <w:rsid w:val="00232235"/>
    <w:rsid w:val="0024071C"/>
    <w:rsid w:val="002527D2"/>
    <w:rsid w:val="00254158"/>
    <w:rsid w:val="00254F39"/>
    <w:rsid w:val="002B0646"/>
    <w:rsid w:val="002B1F0B"/>
    <w:rsid w:val="002B3FC1"/>
    <w:rsid w:val="002E5DC7"/>
    <w:rsid w:val="002F6F15"/>
    <w:rsid w:val="0030754E"/>
    <w:rsid w:val="00310AC1"/>
    <w:rsid w:val="003232A6"/>
    <w:rsid w:val="0032405D"/>
    <w:rsid w:val="003247CA"/>
    <w:rsid w:val="00353DC9"/>
    <w:rsid w:val="0039444B"/>
    <w:rsid w:val="003B6853"/>
    <w:rsid w:val="003D6062"/>
    <w:rsid w:val="003E683E"/>
    <w:rsid w:val="0040013C"/>
    <w:rsid w:val="00463EF3"/>
    <w:rsid w:val="00470E89"/>
    <w:rsid w:val="00476F06"/>
    <w:rsid w:val="00526E51"/>
    <w:rsid w:val="00556185"/>
    <w:rsid w:val="005674D4"/>
    <w:rsid w:val="005F09AB"/>
    <w:rsid w:val="00620110"/>
    <w:rsid w:val="006360F5"/>
    <w:rsid w:val="0064286C"/>
    <w:rsid w:val="00657057"/>
    <w:rsid w:val="00687668"/>
    <w:rsid w:val="006C0704"/>
    <w:rsid w:val="00795DD5"/>
    <w:rsid w:val="007E27F3"/>
    <w:rsid w:val="0083641C"/>
    <w:rsid w:val="00856717"/>
    <w:rsid w:val="008D4D8D"/>
    <w:rsid w:val="008E1A75"/>
    <w:rsid w:val="00900661"/>
    <w:rsid w:val="00927C86"/>
    <w:rsid w:val="00966D53"/>
    <w:rsid w:val="00972E50"/>
    <w:rsid w:val="00987A0D"/>
    <w:rsid w:val="0099104A"/>
    <w:rsid w:val="009B0127"/>
    <w:rsid w:val="009B5389"/>
    <w:rsid w:val="009B56DC"/>
    <w:rsid w:val="009C205F"/>
    <w:rsid w:val="009C46BC"/>
    <w:rsid w:val="009D07F6"/>
    <w:rsid w:val="009D1C8B"/>
    <w:rsid w:val="009D779F"/>
    <w:rsid w:val="009D7C37"/>
    <w:rsid w:val="009E0F42"/>
    <w:rsid w:val="009E71B1"/>
    <w:rsid w:val="009F0637"/>
    <w:rsid w:val="00A57A2F"/>
    <w:rsid w:val="00AA019F"/>
    <w:rsid w:val="00AE13D6"/>
    <w:rsid w:val="00AE663C"/>
    <w:rsid w:val="00AF4353"/>
    <w:rsid w:val="00AF5A24"/>
    <w:rsid w:val="00B020A6"/>
    <w:rsid w:val="00C02FAB"/>
    <w:rsid w:val="00C41EDA"/>
    <w:rsid w:val="00C64C16"/>
    <w:rsid w:val="00C67CE6"/>
    <w:rsid w:val="00C82E2E"/>
    <w:rsid w:val="00C91FC5"/>
    <w:rsid w:val="00C972A3"/>
    <w:rsid w:val="00CC6BF4"/>
    <w:rsid w:val="00CF095E"/>
    <w:rsid w:val="00D2366B"/>
    <w:rsid w:val="00D31C34"/>
    <w:rsid w:val="00D81F11"/>
    <w:rsid w:val="00DD3B96"/>
    <w:rsid w:val="00DF3D15"/>
    <w:rsid w:val="00E305BC"/>
    <w:rsid w:val="00E32E81"/>
    <w:rsid w:val="00E43442"/>
    <w:rsid w:val="00E5798A"/>
    <w:rsid w:val="00E9057C"/>
    <w:rsid w:val="00E90A48"/>
    <w:rsid w:val="00E93969"/>
    <w:rsid w:val="00EA70D1"/>
    <w:rsid w:val="00EC1B37"/>
    <w:rsid w:val="00ED5F04"/>
    <w:rsid w:val="00ED7C7A"/>
    <w:rsid w:val="00EF20FD"/>
    <w:rsid w:val="00F0478E"/>
    <w:rsid w:val="00F347E6"/>
    <w:rsid w:val="00F51474"/>
    <w:rsid w:val="00F6437A"/>
    <w:rsid w:val="00F765B4"/>
    <w:rsid w:val="00F77EF8"/>
    <w:rsid w:val="00F843B7"/>
    <w:rsid w:val="00F95424"/>
    <w:rsid w:val="00FA6D17"/>
    <w:rsid w:val="00FD420E"/>
    <w:rsid w:val="00FE6769"/>
    <w:rsid w:val="00FF3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011F20"/>
  <w15:chartTrackingRefBased/>
  <w15:docId w15:val="{D2D7B1CA-926B-434D-869D-1CB8BD3EC0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972E50"/>
    <w:pPr>
      <w:ind w:left="720"/>
      <w:contextualSpacing/>
    </w:pPr>
  </w:style>
  <w:style w:type="paragraph" w:styleId="Zkladntext2">
    <w:name w:val="Body Text 2"/>
    <w:basedOn w:val="Normln"/>
    <w:link w:val="Zkladntext2Char"/>
    <w:rsid w:val="00C91FC5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Zkladntext2Char">
    <w:name w:val="Základní text 2 Char"/>
    <w:basedOn w:val="Standardnpsmoodstavce"/>
    <w:link w:val="Zkladntext2"/>
    <w:rsid w:val="00C91FC5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32E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32E81"/>
    <w:rPr>
      <w:rFonts w:ascii="Segoe UI" w:hAnsi="Segoe UI" w:cs="Segoe UI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9B538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060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5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7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004C42-AA22-467E-A152-03E17B5C73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375</Words>
  <Characters>2213</Characters>
  <Application>Microsoft Office Word</Application>
  <DocSecurity>0</DocSecurity>
  <Lines>18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chura</dc:creator>
  <cp:keywords/>
  <dc:description/>
  <cp:lastModifiedBy>Šána Ladislav</cp:lastModifiedBy>
  <cp:revision>4</cp:revision>
  <cp:lastPrinted>2018-11-27T07:22:00Z</cp:lastPrinted>
  <dcterms:created xsi:type="dcterms:W3CDTF">2021-11-11T12:31:00Z</dcterms:created>
  <dcterms:modified xsi:type="dcterms:W3CDTF">2021-11-11T12:33:00Z</dcterms:modified>
</cp:coreProperties>
</file>